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vertAnchor="text" w:tblpX="7251" w:tblpY="-49"/>
        <w:tblOverlap w:val="never"/>
        <w:tblW w:w="2442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53" w:type="dxa"/>
          <w:left w:w="112" w:type="dxa"/>
          <w:right w:w="115" w:type="dxa"/>
        </w:tblCellMar>
        <w:tblLook w:val="04A0" w:firstRow="1" w:lastRow="0" w:firstColumn="1" w:lastColumn="0" w:noHBand="0" w:noVBand="1"/>
      </w:tblPr>
      <w:tblGrid>
        <w:gridCol w:w="2442"/>
      </w:tblGrid>
      <w:tr w:rsidR="00FD1055" w:rsidTr="00FE1266">
        <w:trPr>
          <w:trHeight w:val="2565"/>
        </w:trPr>
        <w:tc>
          <w:tcPr>
            <w:tcW w:w="2442" w:type="dxa"/>
          </w:tcPr>
          <w:p w:rsidR="00FD1055" w:rsidRDefault="00EA069C">
            <w:pPr>
              <w:ind w:left="0" w:right="0" w:firstLine="0"/>
            </w:pPr>
            <w:bookmarkStart w:id="0" w:name="_GoBack"/>
            <w:bookmarkEnd w:id="0"/>
            <w:r>
              <w:rPr>
                <w:rFonts w:ascii="Calibri" w:eastAsia="Calibri" w:hAnsi="Calibri" w:cs="Calibri"/>
                <w:sz w:val="22"/>
              </w:rPr>
              <w:t xml:space="preserve"> </w:t>
            </w:r>
          </w:p>
        </w:tc>
      </w:tr>
    </w:tbl>
    <w:p w:rsidR="00FD1055" w:rsidRDefault="00EA069C">
      <w:pPr>
        <w:spacing w:after="272"/>
        <w:ind w:left="828" w:firstLine="0"/>
      </w:pPr>
      <w:r>
        <w:t xml:space="preserve"> </w:t>
      </w:r>
    </w:p>
    <w:p w:rsidR="00FD1055" w:rsidRDefault="00383325">
      <w:pPr>
        <w:spacing w:after="225"/>
        <w:ind w:left="823"/>
      </w:pPr>
      <w:r>
        <w:t>İ</w:t>
      </w:r>
      <w:r w:rsidR="00EA069C">
        <w:t>.T.Ü K</w:t>
      </w:r>
      <w:r>
        <w:t>İMYA METALURJİ</w:t>
      </w:r>
      <w:r w:rsidR="00EA069C">
        <w:t xml:space="preserve"> FAKÜLTES</w:t>
      </w:r>
      <w:r>
        <w:t>İ</w:t>
      </w:r>
      <w:r w:rsidR="00EA069C">
        <w:t xml:space="preserve"> </w:t>
      </w:r>
    </w:p>
    <w:p w:rsidR="00FD1055" w:rsidRDefault="00EA069C">
      <w:pPr>
        <w:spacing w:line="420" w:lineRule="auto"/>
        <w:ind w:left="828" w:firstLine="0"/>
      </w:pPr>
      <w:r>
        <w:t xml:space="preserve">   </w:t>
      </w:r>
    </w:p>
    <w:p w:rsidR="00FD1055" w:rsidRDefault="00EA069C">
      <w:pPr>
        <w:spacing w:after="269"/>
        <w:ind w:left="828" w:right="0" w:firstLine="0"/>
      </w:pPr>
      <w:r>
        <w:t xml:space="preserve"> </w:t>
      </w:r>
    </w:p>
    <w:p w:rsidR="00FD1055" w:rsidRDefault="00EA069C">
      <w:pPr>
        <w:spacing w:after="268"/>
        <w:ind w:left="823" w:right="0"/>
      </w:pPr>
      <w:r>
        <w:rPr>
          <w:u w:val="single" w:color="000000"/>
        </w:rPr>
        <w:t>ÖĞRENC</w:t>
      </w:r>
      <w:r w:rsidR="00383325">
        <w:rPr>
          <w:u w:val="single" w:color="000000"/>
        </w:rPr>
        <w:t>İ</w:t>
      </w:r>
      <w:r>
        <w:rPr>
          <w:u w:val="single" w:color="000000"/>
        </w:rPr>
        <w:t>N</w:t>
      </w:r>
      <w:r w:rsidR="00383325">
        <w:rPr>
          <w:u w:val="single" w:color="000000"/>
        </w:rPr>
        <w:t>İ</w:t>
      </w:r>
      <w:r>
        <w:rPr>
          <w:u w:val="single" w:color="000000"/>
        </w:rPr>
        <w:t>N</w:t>
      </w:r>
      <w:r>
        <w:t xml:space="preserve">; </w:t>
      </w:r>
    </w:p>
    <w:p w:rsidR="00FD1055" w:rsidRDefault="00EA069C">
      <w:pPr>
        <w:tabs>
          <w:tab w:val="center" w:pos="1280"/>
          <w:tab w:val="center" w:pos="2248"/>
          <w:tab w:val="center" w:pos="5584"/>
        </w:tabs>
        <w:spacing w:after="270"/>
        <w:ind w:left="0" w:right="0" w:firstLine="0"/>
      </w:pPr>
      <w:r>
        <w:rPr>
          <w:rFonts w:ascii="Calibri" w:eastAsia="Calibri" w:hAnsi="Calibri" w:cs="Calibri"/>
          <w:sz w:val="22"/>
        </w:rPr>
        <w:tab/>
      </w:r>
      <w:r>
        <w:t xml:space="preserve">Fak. No </w:t>
      </w:r>
      <w:r>
        <w:tab/>
        <w:t xml:space="preserve"> </w:t>
      </w:r>
      <w:r>
        <w:tab/>
        <w:t xml:space="preserve">:……………………………………………….. </w:t>
      </w:r>
    </w:p>
    <w:p w:rsidR="00FD1055" w:rsidRDefault="00EA069C">
      <w:pPr>
        <w:tabs>
          <w:tab w:val="center" w:pos="1270"/>
          <w:tab w:val="center" w:pos="2248"/>
          <w:tab w:val="center" w:pos="5584"/>
        </w:tabs>
        <w:spacing w:after="279"/>
        <w:ind w:left="0" w:right="0" w:firstLine="0"/>
      </w:pPr>
      <w:r>
        <w:rPr>
          <w:rFonts w:ascii="Calibri" w:eastAsia="Calibri" w:hAnsi="Calibri" w:cs="Calibri"/>
          <w:sz w:val="22"/>
        </w:rPr>
        <w:tab/>
      </w:r>
      <w:r>
        <w:t xml:space="preserve">Staj tipi   </w:t>
      </w:r>
      <w:r>
        <w:tab/>
        <w:t xml:space="preserve"> </w:t>
      </w:r>
      <w:r>
        <w:tab/>
        <w:t xml:space="preserve">:……………………………………………….. </w:t>
      </w:r>
    </w:p>
    <w:p w:rsidR="00FD1055" w:rsidRDefault="00EA069C">
      <w:pPr>
        <w:tabs>
          <w:tab w:val="center" w:pos="1497"/>
          <w:tab w:val="center" w:pos="5584"/>
        </w:tabs>
        <w:spacing w:after="277"/>
        <w:ind w:left="0" w:right="0" w:firstLine="0"/>
      </w:pPr>
      <w:r>
        <w:rPr>
          <w:rFonts w:ascii="Calibri" w:eastAsia="Calibri" w:hAnsi="Calibri" w:cs="Calibri"/>
          <w:sz w:val="22"/>
        </w:rPr>
        <w:tab/>
      </w:r>
      <w:r>
        <w:t xml:space="preserve">Adı, Soyadı   </w:t>
      </w:r>
      <w:r>
        <w:tab/>
        <w:t xml:space="preserve">:……………………………………………….. </w:t>
      </w:r>
    </w:p>
    <w:p w:rsidR="00FD1055" w:rsidRDefault="00EA069C">
      <w:pPr>
        <w:tabs>
          <w:tab w:val="center" w:pos="1280"/>
          <w:tab w:val="center" w:pos="2248"/>
          <w:tab w:val="center" w:pos="5621"/>
        </w:tabs>
        <w:spacing w:after="225"/>
        <w:ind w:left="0" w:right="0" w:firstLine="0"/>
      </w:pPr>
      <w:r>
        <w:rPr>
          <w:rFonts w:ascii="Calibri" w:eastAsia="Calibri" w:hAnsi="Calibri" w:cs="Calibri"/>
          <w:sz w:val="22"/>
        </w:rPr>
        <w:tab/>
      </w:r>
      <w:r>
        <w:t xml:space="preserve">Bölümü   </w:t>
      </w:r>
      <w:r>
        <w:tab/>
        <w:t xml:space="preserve"> </w:t>
      </w:r>
      <w:r>
        <w:tab/>
        <w:t xml:space="preserve">:  ………………………………………………. </w:t>
      </w:r>
    </w:p>
    <w:p w:rsidR="00FD1055" w:rsidRDefault="00EA069C">
      <w:pPr>
        <w:spacing w:after="279"/>
        <w:ind w:left="828" w:right="0" w:firstLine="0"/>
      </w:pPr>
      <w:r>
        <w:t xml:space="preserve"> </w:t>
      </w:r>
    </w:p>
    <w:p w:rsidR="00FD1055" w:rsidRDefault="00EA069C">
      <w:pPr>
        <w:spacing w:after="268"/>
        <w:ind w:left="823" w:right="0"/>
      </w:pPr>
      <w:r>
        <w:rPr>
          <w:u w:val="single" w:color="000000"/>
        </w:rPr>
        <w:t>STAJ DÖNEM</w:t>
      </w:r>
      <w:r w:rsidR="00383325">
        <w:rPr>
          <w:u w:val="single" w:color="000000"/>
        </w:rPr>
        <w:t>İ</w:t>
      </w:r>
      <w:r>
        <w:t xml:space="preserve">   </w:t>
      </w:r>
    </w:p>
    <w:p w:rsidR="00FD1055" w:rsidRDefault="00EA069C">
      <w:pPr>
        <w:tabs>
          <w:tab w:val="center" w:pos="1941"/>
          <w:tab w:val="center" w:pos="3660"/>
          <w:tab w:val="center" w:pos="4373"/>
          <w:tab w:val="center" w:pos="7429"/>
        </w:tabs>
        <w:spacing w:after="278"/>
        <w:ind w:left="0" w:right="0" w:firstLine="0"/>
      </w:pPr>
      <w:r>
        <w:rPr>
          <w:rFonts w:ascii="Calibri" w:eastAsia="Calibri" w:hAnsi="Calibri" w:cs="Calibri"/>
          <w:sz w:val="22"/>
        </w:rPr>
        <w:tab/>
      </w:r>
      <w:r>
        <w:t>Staja ba</w:t>
      </w:r>
      <w:r w:rsidR="00383325">
        <w:t>ş</w:t>
      </w:r>
      <w:r>
        <w:t xml:space="preserve">ladığı tarih  </w:t>
      </w:r>
      <w:r>
        <w:tab/>
        <w:t xml:space="preserve"> </w:t>
      </w:r>
      <w:r>
        <w:tab/>
        <w:t xml:space="preserve"> </w:t>
      </w:r>
      <w:r>
        <w:tab/>
        <w:t xml:space="preserve">:………………………………………….. </w:t>
      </w:r>
    </w:p>
    <w:p w:rsidR="00FD1055" w:rsidRDefault="00EA069C">
      <w:pPr>
        <w:tabs>
          <w:tab w:val="center" w:pos="1863"/>
          <w:tab w:val="center" w:pos="3660"/>
          <w:tab w:val="center" w:pos="4373"/>
          <w:tab w:val="center" w:pos="7429"/>
        </w:tabs>
        <w:spacing w:after="279"/>
        <w:ind w:left="0" w:right="0" w:firstLine="0"/>
      </w:pPr>
      <w:r>
        <w:rPr>
          <w:rFonts w:ascii="Calibri" w:eastAsia="Calibri" w:hAnsi="Calibri" w:cs="Calibri"/>
          <w:sz w:val="22"/>
        </w:rPr>
        <w:tab/>
      </w:r>
      <w:r>
        <w:t xml:space="preserve">Stajı bitirdiği tarih  </w:t>
      </w:r>
      <w:r>
        <w:tab/>
        <w:t xml:space="preserve"> </w:t>
      </w:r>
      <w:r>
        <w:tab/>
        <w:t xml:space="preserve"> </w:t>
      </w:r>
      <w:r>
        <w:tab/>
        <w:t xml:space="preserve">:………………………………………….. </w:t>
      </w:r>
    </w:p>
    <w:p w:rsidR="00FD1055" w:rsidRDefault="00EA069C">
      <w:pPr>
        <w:tabs>
          <w:tab w:val="center" w:pos="2686"/>
          <w:tab w:val="center" w:pos="7429"/>
        </w:tabs>
        <w:spacing w:after="226"/>
        <w:ind w:left="0" w:right="0" w:firstLine="0"/>
      </w:pPr>
      <w:r>
        <w:rPr>
          <w:rFonts w:ascii="Calibri" w:eastAsia="Calibri" w:hAnsi="Calibri" w:cs="Calibri"/>
          <w:sz w:val="22"/>
        </w:rPr>
        <w:tab/>
      </w:r>
      <w:r>
        <w:t>Staj yaptığı toplam i</w:t>
      </w:r>
      <w:r w:rsidR="00383325">
        <w:t>ş</w:t>
      </w:r>
      <w:r>
        <w:t xml:space="preserve"> günü sayısı </w:t>
      </w:r>
      <w:r>
        <w:tab/>
        <w:t xml:space="preserve">:………………………………………….. </w:t>
      </w:r>
    </w:p>
    <w:p w:rsidR="00FD1055" w:rsidRDefault="00EA069C">
      <w:pPr>
        <w:spacing w:after="225"/>
        <w:ind w:left="828" w:right="0" w:firstLine="0"/>
      </w:pPr>
      <w:r>
        <w:t xml:space="preserve"> </w:t>
      </w:r>
    </w:p>
    <w:p w:rsidR="00FD1055" w:rsidRDefault="00EA069C">
      <w:pPr>
        <w:spacing w:after="218"/>
        <w:ind w:left="828" w:right="0" w:firstLine="0"/>
      </w:pPr>
      <w:r>
        <w:t xml:space="preserve"> </w:t>
      </w:r>
    </w:p>
    <w:p w:rsidR="00FD1055" w:rsidRDefault="00EA069C">
      <w:pPr>
        <w:spacing w:after="218"/>
        <w:ind w:left="828" w:right="0" w:firstLine="0"/>
      </w:pPr>
      <w:r>
        <w:t xml:space="preserve"> </w:t>
      </w:r>
    </w:p>
    <w:p w:rsidR="00FD1055" w:rsidRDefault="00EA069C">
      <w:pPr>
        <w:spacing w:after="261"/>
        <w:ind w:left="828" w:right="0" w:firstLine="0"/>
      </w:pPr>
      <w:r>
        <w:t xml:space="preserve"> </w:t>
      </w:r>
    </w:p>
    <w:p w:rsidR="00FD1055" w:rsidRDefault="00EA069C">
      <w:pPr>
        <w:tabs>
          <w:tab w:val="center" w:pos="828"/>
          <w:tab w:val="center" w:pos="1535"/>
          <w:tab w:val="center" w:pos="2248"/>
          <w:tab w:val="center" w:pos="2954"/>
          <w:tab w:val="center" w:pos="3660"/>
          <w:tab w:val="center" w:pos="4373"/>
          <w:tab w:val="center" w:pos="5079"/>
          <w:tab w:val="center" w:pos="5785"/>
          <w:tab w:val="center" w:pos="7704"/>
        </w:tabs>
        <w:spacing w:after="268"/>
        <w:ind w:left="0" w:right="0" w:firstLine="0"/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rPr>
          <w:u w:val="single" w:color="000000"/>
        </w:rPr>
        <w:t>STAJ KOM</w:t>
      </w:r>
      <w:r w:rsidR="00383325">
        <w:rPr>
          <w:u w:val="single" w:color="000000"/>
        </w:rPr>
        <w:t>İ</w:t>
      </w:r>
      <w:r>
        <w:rPr>
          <w:u w:val="single" w:color="000000"/>
        </w:rPr>
        <w:t>SYONU</w:t>
      </w:r>
      <w:r>
        <w:t xml:space="preserve"> </w:t>
      </w:r>
    </w:p>
    <w:p w:rsidR="00383325" w:rsidRDefault="00EA069C">
      <w:pPr>
        <w:ind w:left="823" w:right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 w:rsidR="00383325">
        <w:t xml:space="preserve">       </w:t>
      </w:r>
      <w:r>
        <w:t xml:space="preserve">(Tarih ve </w:t>
      </w:r>
      <w:r w:rsidR="00383325">
        <w:t>İ</w:t>
      </w:r>
      <w:r>
        <w:t xml:space="preserve">mza ) </w:t>
      </w:r>
    </w:p>
    <w:p w:rsidR="00383325" w:rsidRDefault="00383325">
      <w:pPr>
        <w:ind w:left="823" w:right="0"/>
      </w:pPr>
    </w:p>
    <w:p w:rsidR="00383325" w:rsidRDefault="00383325">
      <w:pPr>
        <w:ind w:left="823" w:right="0"/>
      </w:pPr>
    </w:p>
    <w:p w:rsidR="00383325" w:rsidRDefault="00383325">
      <w:pPr>
        <w:ind w:left="823" w:right="0"/>
      </w:pPr>
    </w:p>
    <w:p w:rsidR="00383325" w:rsidRDefault="00383325">
      <w:pPr>
        <w:ind w:left="823" w:right="0"/>
      </w:pPr>
    </w:p>
    <w:p w:rsidR="00383325" w:rsidRDefault="00383325">
      <w:pPr>
        <w:ind w:left="823" w:right="0"/>
      </w:pPr>
    </w:p>
    <w:p w:rsidR="00383325" w:rsidRDefault="00383325">
      <w:pPr>
        <w:ind w:left="823" w:right="0"/>
      </w:pPr>
    </w:p>
    <w:p w:rsidR="00383325" w:rsidRDefault="00383325">
      <w:pPr>
        <w:ind w:left="823" w:right="0"/>
      </w:pPr>
    </w:p>
    <w:p w:rsidR="00FD1055" w:rsidRDefault="00EA069C">
      <w:pPr>
        <w:ind w:left="823" w:right="0"/>
      </w:pPr>
      <w:r>
        <w:lastRenderedPageBreak/>
        <w:t>…………..Tarihinden………………….Tarihine kadar bir haftalık çalı</w:t>
      </w:r>
      <w:r w:rsidR="00383325">
        <w:t>ş</w:t>
      </w:r>
      <w:r>
        <w:t xml:space="preserve">ma </w:t>
      </w:r>
    </w:p>
    <w:tbl>
      <w:tblPr>
        <w:tblStyle w:val="TableGrid"/>
        <w:tblW w:w="10310" w:type="dxa"/>
        <w:tblInd w:w="220" w:type="dxa"/>
        <w:tblCellMar>
          <w:top w:w="5" w:type="dxa"/>
          <w:left w:w="104" w:type="dxa"/>
          <w:right w:w="106" w:type="dxa"/>
        </w:tblCellMar>
        <w:tblLook w:val="04A0" w:firstRow="1" w:lastRow="0" w:firstColumn="1" w:lastColumn="0" w:noHBand="0" w:noVBand="1"/>
      </w:tblPr>
      <w:tblGrid>
        <w:gridCol w:w="2775"/>
        <w:gridCol w:w="4553"/>
        <w:gridCol w:w="2125"/>
        <w:gridCol w:w="857"/>
      </w:tblGrid>
      <w:tr w:rsidR="00FD1055">
        <w:trPr>
          <w:trHeight w:val="656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5" w:firstLine="0"/>
              <w:jc w:val="center"/>
            </w:pPr>
            <w:r>
              <w:t xml:space="preserve">GÜN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 w:rsidP="00383325">
            <w:pPr>
              <w:ind w:left="7" w:right="0" w:firstLine="0"/>
            </w:pPr>
            <w:r>
              <w:t xml:space="preserve">Yapılan </w:t>
            </w:r>
            <w:r w:rsidR="00383325">
              <w:t>İş</w:t>
            </w:r>
            <w:r>
              <w:t xml:space="preserve">ler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 w:rsidP="00383325">
            <w:pPr>
              <w:ind w:left="8" w:right="0" w:firstLine="0"/>
              <w:jc w:val="both"/>
            </w:pPr>
            <w:r>
              <w:t>Yapılan i</w:t>
            </w:r>
            <w:r w:rsidR="00383325">
              <w:t>ş</w:t>
            </w:r>
            <w:r>
              <w:t xml:space="preserve">e ait krok. yaprak no.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Saat </w:t>
            </w:r>
          </w:p>
        </w:tc>
      </w:tr>
      <w:tr w:rsidR="00FD1055" w:rsidTr="00383325">
        <w:trPr>
          <w:trHeight w:val="375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Pazartesi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75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Salı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425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 w:rsidP="00383325">
            <w:pPr>
              <w:ind w:left="0" w:right="0" w:firstLine="0"/>
            </w:pPr>
            <w:r>
              <w:t>Çar</w:t>
            </w:r>
            <w:r w:rsidR="00383325">
              <w:t>ş</w:t>
            </w:r>
            <w:r>
              <w:t xml:space="preserve">amba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403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>Per</w:t>
            </w:r>
            <w:r w:rsidR="00383325">
              <w:t>ş</w:t>
            </w:r>
            <w:r>
              <w:t xml:space="preserve">embe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21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Cuma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21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Cumartesi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569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  <w:jc w:val="both"/>
            </w:pPr>
            <w:r>
              <w:t xml:space="preserve">Kontrol edenin imzası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FD1055" w:rsidRDefault="00EA069C">
            <w:pPr>
              <w:ind w:left="8" w:right="0" w:firstLine="0"/>
            </w:pPr>
            <w:r>
              <w:t xml:space="preserve">Toplam Saat : </w:t>
            </w:r>
          </w:p>
        </w:tc>
        <w:tc>
          <w:tcPr>
            <w:tcW w:w="857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FD1055" w:rsidRDefault="00FD1055">
            <w:pPr>
              <w:spacing w:after="160"/>
              <w:ind w:left="0" w:right="0" w:firstLine="0"/>
            </w:pPr>
          </w:p>
        </w:tc>
      </w:tr>
    </w:tbl>
    <w:p w:rsidR="00383325" w:rsidRDefault="00EA069C" w:rsidP="00383325">
      <w:pPr>
        <w:spacing w:after="28"/>
        <w:ind w:left="562" w:right="0" w:firstLine="0"/>
      </w:pPr>
      <w:r>
        <w:t xml:space="preserve"> </w:t>
      </w:r>
    </w:p>
    <w:p w:rsidR="00FD1055" w:rsidRDefault="00EA069C" w:rsidP="00383325">
      <w:pPr>
        <w:spacing w:after="28"/>
        <w:ind w:left="562" w:right="0" w:firstLine="0"/>
      </w:pPr>
      <w:r>
        <w:rPr>
          <w:rFonts w:ascii="Calibri" w:eastAsia="Calibri" w:hAnsi="Calibri" w:cs="Calibri"/>
          <w:noProof/>
          <w:sz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302057</wp:posOffset>
                </wp:positionH>
                <wp:positionV relativeFrom="page">
                  <wp:posOffset>274320</wp:posOffset>
                </wp:positionV>
                <wp:extent cx="4572" cy="10204704"/>
                <wp:effectExtent l="0" t="0" r="0" b="0"/>
                <wp:wrapSquare wrapText="bothSides"/>
                <wp:docPr id="11917" name="Group 119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" cy="10204704"/>
                          <a:chOff x="0" y="0"/>
                          <a:chExt cx="4572" cy="10204704"/>
                        </a:xfrm>
                      </wpg:grpSpPr>
                      <wps:wsp>
                        <wps:cNvPr id="12851" name="Shape 12851"/>
                        <wps:cNvSpPr/>
                        <wps:spPr>
                          <a:xfrm>
                            <a:off x="0" y="0"/>
                            <a:ext cx="9144" cy="102047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02047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0204704"/>
                                </a:lnTo>
                                <a:lnTo>
                                  <a:pt x="0" y="102047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070EB6E" id="Group 11917" o:spid="_x0000_s1026" style="position:absolute;margin-left:23.8pt;margin-top:21.6pt;width:.35pt;height:803.5pt;z-index:251658240;mso-position-horizontal-relative:page;mso-position-vertical-relative:page" coordsize="45,1020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">
                <v:shape id="Shape 12851" o:spid="_x0000_s1027" style="position:absolute;width:91;height:102047;visibility:visible;mso-wrap-style:square;v-text-anchor:top" coordsize="9144,102047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82OsQA&#10;AADeAAAADwAAAGRycy9kb3ducmV2LnhtbERP32vCMBB+H+x/CDfwbaYW6qQzigiDoYis+rK3ozmb&#10;anMJTdTuv1+Ewd7u4/t58+VgO3GjPrSOFUzGGQji2umWGwXHw8frDESIyBo7x6TghwIsF89Pcyy1&#10;u/MX3arYiBTCoUQFJkZfShlqQxbD2HnixJ1cbzEm2DdS93hP4baTeZZNpcWWU4NBT2tD9aW6WgXZ&#10;zr+5Yr8pkPy32V7yanU+rpUavQyrdxCRhvgv/nN/6jQ/nxUTeLyTbpC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SvNjrEAAAA3gAAAA8AAAAAAAAAAAAAAAAAmAIAAGRycy9k&#10;b3ducmV2LnhtbFBLBQYAAAAABAAEAPUAAACJAwAAAAA=&#10;" path="m,l9144,r,10204704l,10204704,,e" fillcolor="black" stroked="f" strokeweight="0">
                  <v:stroke miterlimit="83231f" joinstyle="miter"/>
                  <v:path arrowok="t" textboxrect="0,0,9144,10204704"/>
                </v:shape>
                <w10:wrap type="square" anchorx="page" anchory="page"/>
              </v:group>
            </w:pict>
          </mc:Fallback>
        </mc:AlternateContent>
      </w:r>
      <w:r>
        <w:rPr>
          <w:rFonts w:ascii="Calibri" w:eastAsia="Calibri" w:hAnsi="Calibri" w:cs="Calibri"/>
          <w:noProof/>
          <w:sz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74320</wp:posOffset>
                </wp:positionV>
                <wp:extent cx="4572" cy="10204704"/>
                <wp:effectExtent l="0" t="0" r="0" b="0"/>
                <wp:wrapSquare wrapText="bothSides"/>
                <wp:docPr id="11918" name="Group 119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" cy="10204704"/>
                          <a:chOff x="0" y="0"/>
                          <a:chExt cx="4572" cy="10204704"/>
                        </a:xfrm>
                      </wpg:grpSpPr>
                      <wps:wsp>
                        <wps:cNvPr id="12852" name="Shape 12852"/>
                        <wps:cNvSpPr/>
                        <wps:spPr>
                          <a:xfrm>
                            <a:off x="0" y="0"/>
                            <a:ext cx="9144" cy="102047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02047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0204704"/>
                                </a:lnTo>
                                <a:lnTo>
                                  <a:pt x="0" y="102047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035CA0" id="Group 11918" o:spid="_x0000_s1026" style="position:absolute;margin-left:574.2pt;margin-top:21.6pt;width:.35pt;height:803.5pt;z-index:251659264;mso-position-horizontal-relative:page;mso-position-vertical-relative:page" coordsize="45,1020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">
                <v:shape id="Shape 12852" o:spid="_x0000_s1027" style="position:absolute;width:91;height:102047;visibility:visible;mso-wrap-style:square;v-text-anchor:top" coordsize="9144,102047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H2oTcQA&#10;AADeAAAADwAAAGRycy9kb3ducmV2LnhtbERP32vCMBB+F/wfwgl703SFztIZRQRBNsaw82VvR3Nr&#10;OptLaDKt/70ZDPZ2H9/PW21G24sLDaFzrOBxkYEgbpzuuFVw+tjPSxAhImvsHZOCGwXYrKeTFVba&#10;XflIlzq2IoVwqFCBidFXUobGkMWwcJ44cV9usBgTHFqpB7ymcNvLPMuepMWOU4NBTztDzbn+sQqy&#10;N790xftLgeQ/zes5r7ffp51SD7Nx+wwi0hj/xX/ug07z87LI4feddINc3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R9qE3EAAAA3gAAAA8AAAAAAAAAAAAAAAAAmAIAAGRycy9k&#10;b3ducmV2LnhtbFBLBQYAAAAABAAEAPUAAACJAwAAAAA=&#10;" path="m,l9144,r,10204704l,10204704,,e" fillcolor="black" stroked="f" strokeweight="0">
                  <v:stroke miterlimit="83231f" joinstyle="miter"/>
                  <v:path arrowok="t" textboxrect="0,0,9144,10204704"/>
                </v:shape>
                <w10:wrap type="square" anchorx="page" anchory="page"/>
              </v:group>
            </w:pict>
          </mc:Fallback>
        </mc:AlternateContent>
      </w:r>
      <w:r>
        <w:t>……………..Tarihinden……………………Tarihine kadar bir haftalık çalı</w:t>
      </w:r>
      <w:r w:rsidR="00383325">
        <w:t>ş</w:t>
      </w:r>
      <w:r>
        <w:t xml:space="preserve">ma </w:t>
      </w:r>
    </w:p>
    <w:tbl>
      <w:tblPr>
        <w:tblStyle w:val="TableGrid"/>
        <w:tblW w:w="10310" w:type="dxa"/>
        <w:tblInd w:w="220" w:type="dxa"/>
        <w:tblCellMar>
          <w:top w:w="5" w:type="dxa"/>
          <w:left w:w="104" w:type="dxa"/>
          <w:right w:w="106" w:type="dxa"/>
        </w:tblCellMar>
        <w:tblLook w:val="04A0" w:firstRow="1" w:lastRow="0" w:firstColumn="1" w:lastColumn="0" w:noHBand="0" w:noVBand="1"/>
      </w:tblPr>
      <w:tblGrid>
        <w:gridCol w:w="2789"/>
        <w:gridCol w:w="4539"/>
        <w:gridCol w:w="2125"/>
        <w:gridCol w:w="857"/>
      </w:tblGrid>
      <w:tr w:rsidR="00FD1055">
        <w:trPr>
          <w:trHeight w:val="656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GÜN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Yapılan </w:t>
            </w:r>
            <w:r w:rsidR="00383325">
              <w:t>İŞ</w:t>
            </w:r>
            <w:r>
              <w:t xml:space="preserve">ler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 w:rsidP="00383325">
            <w:pPr>
              <w:ind w:left="8" w:right="0" w:firstLine="0"/>
              <w:jc w:val="both"/>
            </w:pPr>
            <w:r>
              <w:t>Yapılan i</w:t>
            </w:r>
            <w:r w:rsidR="00383325">
              <w:t>ş</w:t>
            </w:r>
            <w:r>
              <w:t xml:space="preserve">e ait krok. yaprak no.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Saat </w:t>
            </w:r>
          </w:p>
        </w:tc>
      </w:tr>
      <w:tr w:rsidR="00FD1055" w:rsidTr="00383325">
        <w:trPr>
          <w:trHeight w:val="321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tabs>
                <w:tab w:val="center" w:pos="1153"/>
              </w:tabs>
              <w:ind w:left="0" w:right="0" w:firstLine="0"/>
            </w:pPr>
            <w:r>
              <w:t>Pazartes</w:t>
            </w:r>
            <w:r w:rsidR="00383325">
              <w:t>i</w:t>
            </w:r>
            <w:r>
              <w:tab/>
              <w:t xml:space="preserve">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48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Salı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21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>Çar</w:t>
            </w:r>
            <w:r w:rsidR="00383325">
              <w:t>ş</w:t>
            </w:r>
            <w:r>
              <w:t xml:space="preserve">amba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21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>Per</w:t>
            </w:r>
            <w:r w:rsidR="00383325">
              <w:t>ş</w:t>
            </w:r>
            <w:r>
              <w:t xml:space="preserve">embe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258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Cuma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48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Cumartesi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569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Kontrol edenin imzası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FD1055" w:rsidRDefault="00EA069C">
            <w:pPr>
              <w:ind w:left="8" w:right="0" w:firstLine="0"/>
            </w:pPr>
            <w:r>
              <w:t xml:space="preserve">Toplam Saat : </w:t>
            </w:r>
          </w:p>
        </w:tc>
        <w:tc>
          <w:tcPr>
            <w:tcW w:w="857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FD1055" w:rsidRDefault="00FD1055">
            <w:pPr>
              <w:spacing w:after="160"/>
              <w:ind w:left="0" w:right="0" w:firstLine="0"/>
            </w:pPr>
          </w:p>
        </w:tc>
      </w:tr>
    </w:tbl>
    <w:p w:rsidR="00FD1055" w:rsidRDefault="00EA069C">
      <w:pPr>
        <w:spacing w:after="28"/>
        <w:ind w:left="0" w:right="0" w:firstLine="0"/>
      </w:pPr>
      <w:r>
        <w:t xml:space="preserve"> </w:t>
      </w:r>
    </w:p>
    <w:p w:rsidR="00FD1055" w:rsidRDefault="00EA069C">
      <w:pPr>
        <w:ind w:left="10" w:right="0"/>
      </w:pPr>
      <w:r>
        <w:t>…………….Tarihinden…………………….Tarihine kadar bir haftalık çalı</w:t>
      </w:r>
      <w:r w:rsidR="00383325">
        <w:t>ş</w:t>
      </w:r>
      <w:r>
        <w:t xml:space="preserve">ma </w:t>
      </w:r>
    </w:p>
    <w:tbl>
      <w:tblPr>
        <w:tblStyle w:val="TableGrid"/>
        <w:tblW w:w="10310" w:type="dxa"/>
        <w:tblInd w:w="220" w:type="dxa"/>
        <w:tblCellMar>
          <w:top w:w="5" w:type="dxa"/>
          <w:left w:w="104" w:type="dxa"/>
          <w:right w:w="56" w:type="dxa"/>
        </w:tblCellMar>
        <w:tblLook w:val="04A0" w:firstRow="1" w:lastRow="0" w:firstColumn="1" w:lastColumn="0" w:noHBand="0" w:noVBand="1"/>
      </w:tblPr>
      <w:tblGrid>
        <w:gridCol w:w="2725"/>
        <w:gridCol w:w="4603"/>
        <w:gridCol w:w="2125"/>
        <w:gridCol w:w="857"/>
      </w:tblGrid>
      <w:tr w:rsidR="00FD1055">
        <w:trPr>
          <w:trHeight w:val="655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GÜN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 w:rsidP="00383325">
            <w:pPr>
              <w:ind w:left="7" w:right="0" w:firstLine="0"/>
            </w:pPr>
            <w:r>
              <w:t xml:space="preserve">Yapılan </w:t>
            </w:r>
            <w:r w:rsidR="00383325">
              <w:t>İş</w:t>
            </w:r>
            <w:r>
              <w:t xml:space="preserve">ler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  <w:jc w:val="both"/>
            </w:pPr>
            <w:r>
              <w:t>Yapılan i</w:t>
            </w:r>
            <w:r w:rsidR="00383325">
              <w:t>ş</w:t>
            </w:r>
            <w:r>
              <w:t>e ait krok.</w:t>
            </w:r>
            <w:r w:rsidR="00383325">
              <w:t xml:space="preserve"> </w:t>
            </w:r>
            <w:r>
              <w:t xml:space="preserve">yaprak no.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Saat </w:t>
            </w:r>
          </w:p>
        </w:tc>
      </w:tr>
      <w:tr w:rsidR="00FD1055" w:rsidTr="00383325">
        <w:trPr>
          <w:trHeight w:val="375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Pazartesi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75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Salı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48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 w:rsidP="00383325">
            <w:pPr>
              <w:ind w:left="0" w:right="0" w:firstLine="0"/>
            </w:pPr>
            <w:r>
              <w:t>Çar</w:t>
            </w:r>
            <w:r w:rsidR="00383325">
              <w:t>ş</w:t>
            </w:r>
            <w:r>
              <w:t xml:space="preserve">amba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258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>Per</w:t>
            </w:r>
            <w:r w:rsidR="00383325">
              <w:t>ş</w:t>
            </w:r>
            <w:r>
              <w:t xml:space="preserve">embe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48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Cuma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48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Cumartesi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800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  <w:jc w:val="both"/>
            </w:pPr>
            <w:r>
              <w:t xml:space="preserve">Kontrol edenin imzası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FD1055" w:rsidRDefault="00EA069C">
            <w:pPr>
              <w:ind w:left="8" w:right="0" w:firstLine="0"/>
            </w:pPr>
            <w:r>
              <w:t xml:space="preserve">Toplam Saat : </w:t>
            </w:r>
          </w:p>
        </w:tc>
        <w:tc>
          <w:tcPr>
            <w:tcW w:w="857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FD1055" w:rsidRDefault="00FD1055">
            <w:pPr>
              <w:spacing w:after="160"/>
              <w:ind w:left="0" w:right="0" w:firstLine="0"/>
            </w:pPr>
          </w:p>
        </w:tc>
      </w:tr>
    </w:tbl>
    <w:p w:rsidR="00FD1055" w:rsidRDefault="00EA069C">
      <w:pPr>
        <w:spacing w:line="239" w:lineRule="auto"/>
        <w:ind w:left="0" w:right="10755" w:firstLine="0"/>
      </w:pPr>
      <w:r>
        <w:t xml:space="preserve">  </w:t>
      </w:r>
    </w:p>
    <w:p w:rsidR="00383325" w:rsidRDefault="00383325">
      <w:pPr>
        <w:spacing w:line="239" w:lineRule="auto"/>
        <w:ind w:left="0" w:right="10755" w:firstLine="0"/>
      </w:pPr>
    </w:p>
    <w:p w:rsidR="00383325" w:rsidRDefault="00383325">
      <w:pPr>
        <w:spacing w:line="239" w:lineRule="auto"/>
        <w:ind w:left="0" w:right="10755" w:firstLine="0"/>
      </w:pPr>
    </w:p>
    <w:p w:rsidR="00383325" w:rsidRDefault="00383325">
      <w:pPr>
        <w:spacing w:line="239" w:lineRule="auto"/>
        <w:ind w:left="0" w:right="10755" w:firstLine="0"/>
      </w:pPr>
    </w:p>
    <w:p w:rsidR="00383325" w:rsidRDefault="00872B85">
      <w:pPr>
        <w:spacing w:line="239" w:lineRule="auto"/>
        <w:ind w:left="0" w:right="10755" w:firstLine="0"/>
      </w:pPr>
      <w:r>
        <w:rPr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6025514</wp:posOffset>
                </wp:positionH>
                <wp:positionV relativeFrom="paragraph">
                  <wp:posOffset>83853</wp:posOffset>
                </wp:positionV>
                <wp:extent cx="743511" cy="1404620"/>
                <wp:effectExtent l="0" t="0" r="0" b="31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351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2B85" w:rsidRDefault="00872B85">
                            <w:r>
                              <w:t>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4.45pt;margin-top:6.6pt;width:58.5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" stroked="f">
                <v:textbox style="mso-fit-shape-to-text:t">
                  <w:txbxContent>
                    <w:p w:rsidR="00872B85" w:rsidRDefault="00872B85">
                      <w:r>
                        <w:t>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83325" w:rsidRDefault="00383325">
      <w:pPr>
        <w:spacing w:line="239" w:lineRule="auto"/>
        <w:ind w:left="0" w:right="10755" w:firstLine="0"/>
      </w:pPr>
    </w:p>
    <w:p w:rsidR="00FD7A09" w:rsidRDefault="00FD7A09">
      <w:pPr>
        <w:spacing w:line="239" w:lineRule="auto"/>
        <w:ind w:left="0" w:right="10755" w:firstLine="0"/>
      </w:pPr>
    </w:p>
    <w:p w:rsidR="00FD1055" w:rsidRDefault="00EA069C" w:rsidP="00383325">
      <w:pPr>
        <w:ind w:left="90" w:right="0" w:firstLine="0"/>
      </w:pPr>
      <w:r>
        <w:lastRenderedPageBreak/>
        <w:t>…………..Tarihinden………………….Tarihine kadar bir haftalık çalı</w:t>
      </w:r>
      <w:r w:rsidR="00383325">
        <w:t>ş</w:t>
      </w:r>
      <w:r>
        <w:t xml:space="preserve">ma </w:t>
      </w:r>
    </w:p>
    <w:tbl>
      <w:tblPr>
        <w:tblStyle w:val="TableGrid"/>
        <w:tblW w:w="10310" w:type="dxa"/>
        <w:tblInd w:w="220" w:type="dxa"/>
        <w:tblCellMar>
          <w:top w:w="5" w:type="dxa"/>
          <w:left w:w="104" w:type="dxa"/>
          <w:right w:w="106" w:type="dxa"/>
        </w:tblCellMar>
        <w:tblLook w:val="04A0" w:firstRow="1" w:lastRow="0" w:firstColumn="1" w:lastColumn="0" w:noHBand="0" w:noVBand="1"/>
      </w:tblPr>
      <w:tblGrid>
        <w:gridCol w:w="2775"/>
        <w:gridCol w:w="4553"/>
        <w:gridCol w:w="2125"/>
        <w:gridCol w:w="857"/>
      </w:tblGrid>
      <w:tr w:rsidR="00FD1055">
        <w:trPr>
          <w:trHeight w:val="656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5" w:firstLine="0"/>
              <w:jc w:val="center"/>
            </w:pPr>
            <w:r>
              <w:t xml:space="preserve">GÜN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 w:rsidP="00383325">
            <w:pPr>
              <w:ind w:left="7" w:right="0" w:firstLine="0"/>
            </w:pPr>
            <w:r>
              <w:t xml:space="preserve">Yapılan </w:t>
            </w:r>
            <w:r w:rsidR="00383325">
              <w:t>İş</w:t>
            </w:r>
            <w:r>
              <w:t xml:space="preserve">ler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  <w:jc w:val="both"/>
            </w:pPr>
            <w:r>
              <w:t>Yapılan i</w:t>
            </w:r>
            <w:r w:rsidR="00383325">
              <w:t>ş</w:t>
            </w:r>
            <w:r>
              <w:t xml:space="preserve">e ait krok. yaprak no.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Saat </w:t>
            </w:r>
          </w:p>
        </w:tc>
      </w:tr>
      <w:tr w:rsidR="00FD1055">
        <w:trPr>
          <w:trHeight w:val="482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Pazartesi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425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Salı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425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>Çar</w:t>
            </w:r>
            <w:r w:rsidR="00383325">
              <w:t>ş</w:t>
            </w:r>
            <w:r>
              <w:t xml:space="preserve">amba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403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>Per</w:t>
            </w:r>
            <w:r w:rsidR="00383325">
              <w:t>ş</w:t>
            </w:r>
            <w:r>
              <w:t xml:space="preserve">embe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420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Cuma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438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Cumartesi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569"/>
        </w:trPr>
        <w:tc>
          <w:tcPr>
            <w:tcW w:w="277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  <w:jc w:val="both"/>
            </w:pPr>
            <w:r>
              <w:t xml:space="preserve">Kontrol edenin imzası </w:t>
            </w:r>
          </w:p>
        </w:tc>
        <w:tc>
          <w:tcPr>
            <w:tcW w:w="455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FD1055" w:rsidRDefault="00EA069C">
            <w:pPr>
              <w:ind w:left="8" w:right="0" w:firstLine="0"/>
            </w:pPr>
            <w:r>
              <w:t xml:space="preserve">Toplam Saat : </w:t>
            </w:r>
          </w:p>
        </w:tc>
        <w:tc>
          <w:tcPr>
            <w:tcW w:w="857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FD1055" w:rsidRDefault="00FD1055">
            <w:pPr>
              <w:spacing w:after="160"/>
              <w:ind w:left="0" w:right="0" w:firstLine="0"/>
            </w:pPr>
          </w:p>
        </w:tc>
      </w:tr>
    </w:tbl>
    <w:p w:rsidR="00FD1055" w:rsidRDefault="00EA069C">
      <w:pPr>
        <w:spacing w:after="28"/>
        <w:ind w:left="562" w:right="0" w:firstLine="0"/>
      </w:pPr>
      <w:r>
        <w:t xml:space="preserve"> </w:t>
      </w:r>
    </w:p>
    <w:p w:rsidR="00FD1055" w:rsidRDefault="00EA069C">
      <w:pPr>
        <w:ind w:left="10" w:right="0"/>
      </w:pPr>
      <w:r>
        <w:rPr>
          <w:rFonts w:ascii="Calibri" w:eastAsia="Calibri" w:hAnsi="Calibri" w:cs="Calibri"/>
          <w:noProof/>
          <w:sz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302057</wp:posOffset>
                </wp:positionH>
                <wp:positionV relativeFrom="page">
                  <wp:posOffset>274320</wp:posOffset>
                </wp:positionV>
                <wp:extent cx="4572" cy="10204704"/>
                <wp:effectExtent l="0" t="0" r="0" b="0"/>
                <wp:wrapSquare wrapText="bothSides"/>
                <wp:docPr id="12121" name="Group 121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" cy="10204704"/>
                          <a:chOff x="0" y="0"/>
                          <a:chExt cx="4572" cy="10204704"/>
                        </a:xfrm>
                      </wpg:grpSpPr>
                      <wps:wsp>
                        <wps:cNvPr id="12853" name="Shape 12853"/>
                        <wps:cNvSpPr/>
                        <wps:spPr>
                          <a:xfrm>
                            <a:off x="0" y="0"/>
                            <a:ext cx="9144" cy="102047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02047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0204704"/>
                                </a:lnTo>
                                <a:lnTo>
                                  <a:pt x="0" y="102047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4CF0F8" id="Group 12121" o:spid="_x0000_s1026" style="position:absolute;margin-left:23.8pt;margin-top:21.6pt;width:.35pt;height:803.5pt;z-index:251660288;mso-position-horizontal-relative:page;mso-position-vertical-relative:page" coordsize="45,1020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">
                <v:shape id="Shape 12853" o:spid="_x0000_s1027" style="position:absolute;width:91;height:102047;visibility:visible;mso-wrap-style:square;v-text-anchor:top" coordsize="9144,102047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EN1sQA&#10;AADeAAAADwAAAGRycy9kb3ducmV2LnhtbERP32vCMBB+F/Y/hBv4NtNVuklnFBEGYzLEzpe9Hc3Z&#10;VJtLaDLt/nszEHy7j+/nzZeD7cSZ+tA6VvA8yUAQ10633CjYf78/zUCEiKyxc0wK/ijAcvEwmmOp&#10;3YV3dK5iI1IIhxIVmBh9KWWoDVkME+eJE3dwvcWYYN9I3eMlhdtO5ln2Ii22nBoMelobqk/Vr1WQ&#10;fflXV2w/CyT/YzanvFod92ulxo/D6g1EpCHexTf3h07z81kxhf930g1yc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xDdbEAAAA3gAAAA8AAAAAAAAAAAAAAAAAmAIAAGRycy9k&#10;b3ducmV2LnhtbFBLBQYAAAAABAAEAPUAAACJAwAAAAA=&#10;" path="m,l9144,r,10204704l,10204704,,e" fillcolor="black" stroked="f" strokeweight="0">
                  <v:stroke miterlimit="83231f" joinstyle="miter"/>
                  <v:path arrowok="t" textboxrect="0,0,9144,10204704"/>
                </v:shape>
                <w10:wrap type="square" anchorx="page" anchory="page"/>
              </v:group>
            </w:pict>
          </mc:Fallback>
        </mc:AlternateContent>
      </w:r>
      <w:r>
        <w:rPr>
          <w:rFonts w:ascii="Calibri" w:eastAsia="Calibri" w:hAnsi="Calibri" w:cs="Calibri"/>
          <w:noProof/>
          <w:sz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74320</wp:posOffset>
                </wp:positionV>
                <wp:extent cx="4572" cy="10204704"/>
                <wp:effectExtent l="0" t="0" r="0" b="0"/>
                <wp:wrapSquare wrapText="bothSides"/>
                <wp:docPr id="12122" name="Group 121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" cy="10204704"/>
                          <a:chOff x="0" y="0"/>
                          <a:chExt cx="4572" cy="10204704"/>
                        </a:xfrm>
                      </wpg:grpSpPr>
                      <wps:wsp>
                        <wps:cNvPr id="12854" name="Shape 12854"/>
                        <wps:cNvSpPr/>
                        <wps:spPr>
                          <a:xfrm>
                            <a:off x="0" y="0"/>
                            <a:ext cx="9144" cy="102047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020470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0204704"/>
                                </a:lnTo>
                                <a:lnTo>
                                  <a:pt x="0" y="102047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76E4DE" id="Group 12122" o:spid="_x0000_s1026" style="position:absolute;margin-left:574.2pt;margin-top:21.6pt;width:.35pt;height:803.5pt;z-index:251661312;mso-position-horizontal-relative:page;mso-position-vertical-relative:page" coordsize="45,1020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">
                <v:shape id="Shape 12854" o:spid="_x0000_s1027" style="position:absolute;width:91;height:102047;visibility:visible;mso-wrap-style:square;v-text-anchor:top" coordsize="9144,102047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NiVosQA&#10;AADeAAAADwAAAGRycy9kb3ducmV2LnhtbERP32vCMBB+F/Y/hBv4NtMVu0lnFBEGYzLEzpe9Hc3Z&#10;VJtLaDLt/nszEHy7j+/nzZeD7cSZ+tA6VvA8yUAQ10633CjYf78/zUCEiKyxc0wK/ijAcvEwmmOp&#10;3YV3dK5iI1IIhxIVmBh9KWWoDVkME+eJE3dwvcWYYN9I3eMlhdtO5ln2Ii22nBoMelobqk/Vr1WQ&#10;fflXV2w/CyT/YzanvFod92ulxo/D6g1EpCHexTf3h07z81kxhf930g1yc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TYlaLEAAAA3gAAAA8AAAAAAAAAAAAAAAAAmAIAAGRycy9k&#10;b3ducmV2LnhtbFBLBQYAAAAABAAEAPUAAACJAwAAAAA=&#10;" path="m,l9144,r,10204704l,10204704,,e" fillcolor="black" stroked="f" strokeweight="0">
                  <v:stroke miterlimit="83231f" joinstyle="miter"/>
                  <v:path arrowok="t" textboxrect="0,0,9144,10204704"/>
                </v:shape>
                <w10:wrap type="square" anchorx="page" anchory="page"/>
              </v:group>
            </w:pict>
          </mc:Fallback>
        </mc:AlternateContent>
      </w:r>
      <w:r>
        <w:t>……………..Tarihinden……………………Tarihine kadar bir haftalık çalı</w:t>
      </w:r>
      <w:r w:rsidR="00383325">
        <w:t>ş</w:t>
      </w:r>
      <w:r>
        <w:t xml:space="preserve">ma </w:t>
      </w:r>
    </w:p>
    <w:tbl>
      <w:tblPr>
        <w:tblStyle w:val="TableGrid"/>
        <w:tblW w:w="10310" w:type="dxa"/>
        <w:tblInd w:w="220" w:type="dxa"/>
        <w:tblCellMar>
          <w:top w:w="5" w:type="dxa"/>
          <w:left w:w="104" w:type="dxa"/>
          <w:right w:w="106" w:type="dxa"/>
        </w:tblCellMar>
        <w:tblLook w:val="04A0" w:firstRow="1" w:lastRow="0" w:firstColumn="1" w:lastColumn="0" w:noHBand="0" w:noVBand="1"/>
      </w:tblPr>
      <w:tblGrid>
        <w:gridCol w:w="2789"/>
        <w:gridCol w:w="4539"/>
        <w:gridCol w:w="2125"/>
        <w:gridCol w:w="857"/>
      </w:tblGrid>
      <w:tr w:rsidR="00FD1055">
        <w:trPr>
          <w:trHeight w:val="656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GÜN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 w:rsidP="00383325">
            <w:pPr>
              <w:ind w:left="7" w:right="0" w:firstLine="0"/>
            </w:pPr>
            <w:r>
              <w:t xml:space="preserve">Yapılan </w:t>
            </w:r>
            <w:r w:rsidR="00383325">
              <w:t>İş</w:t>
            </w:r>
            <w:r>
              <w:t xml:space="preserve">ler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  <w:jc w:val="both"/>
            </w:pPr>
            <w:r>
              <w:t>Yapılan i</w:t>
            </w:r>
            <w:r w:rsidR="00383325">
              <w:t>ş</w:t>
            </w:r>
            <w:r>
              <w:t xml:space="preserve">e ait krok. yaprak no.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Saat </w:t>
            </w:r>
          </w:p>
        </w:tc>
      </w:tr>
      <w:tr w:rsidR="00FD1055">
        <w:trPr>
          <w:trHeight w:val="461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Pazartesi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294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Salı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418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>Çar</w:t>
            </w:r>
            <w:r w:rsidR="00383325">
              <w:t>ş</w:t>
            </w:r>
            <w:r>
              <w:t xml:space="preserve">amba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418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>Per</w:t>
            </w:r>
            <w:r w:rsidR="00383325">
              <w:t>ş</w:t>
            </w:r>
            <w:r>
              <w:t xml:space="preserve">embe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39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Cuma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39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Cumartesi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569"/>
        </w:trPr>
        <w:tc>
          <w:tcPr>
            <w:tcW w:w="27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Kontrol edenin imzası </w:t>
            </w:r>
          </w:p>
        </w:tc>
        <w:tc>
          <w:tcPr>
            <w:tcW w:w="453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FD1055" w:rsidRDefault="00EA069C">
            <w:pPr>
              <w:ind w:left="8" w:right="0" w:firstLine="0"/>
            </w:pPr>
            <w:r>
              <w:t xml:space="preserve">Toplam Saat : </w:t>
            </w:r>
          </w:p>
        </w:tc>
        <w:tc>
          <w:tcPr>
            <w:tcW w:w="857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FD1055" w:rsidRDefault="00FD1055">
            <w:pPr>
              <w:spacing w:after="160"/>
              <w:ind w:left="0" w:right="0" w:firstLine="0"/>
            </w:pPr>
          </w:p>
        </w:tc>
      </w:tr>
    </w:tbl>
    <w:p w:rsidR="00FD1055" w:rsidRDefault="00EA069C">
      <w:pPr>
        <w:spacing w:after="36"/>
        <w:ind w:left="0" w:right="0" w:firstLine="0"/>
      </w:pPr>
      <w:r>
        <w:t xml:space="preserve"> </w:t>
      </w:r>
      <w:r>
        <w:tab/>
        <w:t xml:space="preserve"> </w:t>
      </w:r>
    </w:p>
    <w:p w:rsidR="00FD1055" w:rsidRDefault="00EA069C">
      <w:pPr>
        <w:ind w:left="10" w:right="0"/>
      </w:pPr>
      <w:r>
        <w:t>…………….Tarihinden…………………….Tarihine kadar bir haftalık çalı</w:t>
      </w:r>
      <w:r w:rsidR="00383325">
        <w:t>ş</w:t>
      </w:r>
      <w:r>
        <w:t xml:space="preserve">ma </w:t>
      </w:r>
    </w:p>
    <w:tbl>
      <w:tblPr>
        <w:tblStyle w:val="TableGrid"/>
        <w:tblW w:w="10310" w:type="dxa"/>
        <w:tblInd w:w="220" w:type="dxa"/>
        <w:tblCellMar>
          <w:top w:w="5" w:type="dxa"/>
          <w:left w:w="104" w:type="dxa"/>
          <w:right w:w="56" w:type="dxa"/>
        </w:tblCellMar>
        <w:tblLook w:val="04A0" w:firstRow="1" w:lastRow="0" w:firstColumn="1" w:lastColumn="0" w:noHBand="0" w:noVBand="1"/>
      </w:tblPr>
      <w:tblGrid>
        <w:gridCol w:w="2725"/>
        <w:gridCol w:w="4603"/>
        <w:gridCol w:w="2125"/>
        <w:gridCol w:w="857"/>
      </w:tblGrid>
      <w:tr w:rsidR="00FD1055">
        <w:trPr>
          <w:trHeight w:val="655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GÜN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 w:rsidP="00383325">
            <w:pPr>
              <w:ind w:left="7" w:right="0" w:firstLine="0"/>
            </w:pPr>
            <w:r>
              <w:t xml:space="preserve">Yapılan </w:t>
            </w:r>
            <w:r w:rsidR="00383325">
              <w:t>İş</w:t>
            </w:r>
            <w:r>
              <w:t xml:space="preserve">ler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 w:rsidP="00383325">
            <w:pPr>
              <w:ind w:left="8" w:right="0" w:firstLine="0"/>
              <w:jc w:val="both"/>
            </w:pPr>
            <w:r>
              <w:t>Yapılan i</w:t>
            </w:r>
            <w:r w:rsidR="00383325">
              <w:t>ş</w:t>
            </w:r>
            <w:r>
              <w:t xml:space="preserve">e ait krok.yaprak no.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Saat </w:t>
            </w:r>
          </w:p>
        </w:tc>
      </w:tr>
      <w:tr w:rsidR="00FD1055" w:rsidTr="00383325">
        <w:trPr>
          <w:trHeight w:val="357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Pazartesi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438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Salı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438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>Çar</w:t>
            </w:r>
            <w:r w:rsidR="00383325">
              <w:t>ş</w:t>
            </w:r>
            <w:r>
              <w:t xml:space="preserve">amba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432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>Per</w:t>
            </w:r>
            <w:r w:rsidR="00383325">
              <w:t>ş</w:t>
            </w:r>
            <w:r>
              <w:t xml:space="preserve">embe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418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Cuma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 w:rsidTr="00383325">
        <w:trPr>
          <w:trHeight w:val="384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</w:pPr>
            <w:r>
              <w:t xml:space="preserve">Cumartesi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8" w:right="0" w:firstLine="0"/>
            </w:pPr>
            <w:r>
              <w:t xml:space="preserve"> </w:t>
            </w:r>
          </w:p>
        </w:tc>
        <w:tc>
          <w:tcPr>
            <w:tcW w:w="85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14" w:right="0" w:firstLine="0"/>
            </w:pPr>
            <w:r>
              <w:t xml:space="preserve"> </w:t>
            </w:r>
          </w:p>
        </w:tc>
      </w:tr>
      <w:tr w:rsidR="00FD1055">
        <w:trPr>
          <w:trHeight w:val="800"/>
        </w:trPr>
        <w:tc>
          <w:tcPr>
            <w:tcW w:w="272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0" w:right="0" w:firstLine="0"/>
              <w:jc w:val="both"/>
            </w:pPr>
            <w:r>
              <w:t xml:space="preserve">Kontrol edenin imzası </w:t>
            </w:r>
          </w:p>
        </w:tc>
        <w:tc>
          <w:tcPr>
            <w:tcW w:w="460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FD1055" w:rsidRDefault="00EA069C">
            <w:pPr>
              <w:ind w:left="7" w:right="0" w:firstLine="0"/>
            </w:pPr>
            <w:r>
              <w:t xml:space="preserve"> </w:t>
            </w:r>
          </w:p>
        </w:tc>
        <w:tc>
          <w:tcPr>
            <w:tcW w:w="212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FD1055" w:rsidRDefault="00EA069C">
            <w:pPr>
              <w:ind w:left="8" w:right="0" w:firstLine="0"/>
            </w:pPr>
            <w:r>
              <w:t xml:space="preserve">Toplam Saat : </w:t>
            </w:r>
          </w:p>
        </w:tc>
        <w:tc>
          <w:tcPr>
            <w:tcW w:w="857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FD1055" w:rsidRDefault="00FD1055">
            <w:pPr>
              <w:spacing w:after="160"/>
              <w:ind w:left="0" w:right="0" w:firstLine="0"/>
            </w:pPr>
          </w:p>
        </w:tc>
      </w:tr>
    </w:tbl>
    <w:p w:rsidR="00FD1055" w:rsidRDefault="00872B85">
      <w:pPr>
        <w:spacing w:line="239" w:lineRule="auto"/>
        <w:ind w:left="0" w:right="10755" w:firstLine="0"/>
      </w:pPr>
      <w:r>
        <w:rPr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C124984" wp14:editId="249B0F1E">
                <wp:simplePos x="0" y="0"/>
                <wp:positionH relativeFrom="column">
                  <wp:posOffset>5395595</wp:posOffset>
                </wp:positionH>
                <wp:positionV relativeFrom="paragraph">
                  <wp:posOffset>141605</wp:posOffset>
                </wp:positionV>
                <wp:extent cx="1377315" cy="36766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7315" cy="367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2B85" w:rsidRDefault="00872B85" w:rsidP="00872B85">
                            <w:pPr>
                              <w:ind w:left="0" w:right="71" w:firstLine="0"/>
                            </w:pPr>
                            <w:r>
                              <w:t xml:space="preserve">                       </w:t>
                            </w:r>
                            <w:r>
                              <w:t>i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24984" id="_x0000_s1027" type="#_x0000_t202" style="position:absolute;margin-left:424.85pt;margin-top:11.15pt;width:108.45pt;height:28.9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" stroked="f">
                <v:textbox>
                  <w:txbxContent>
                    <w:p w:rsidR="00872B85" w:rsidRDefault="00872B85" w:rsidP="00872B85">
                      <w:pPr>
                        <w:ind w:left="0" w:right="71" w:firstLine="0"/>
                      </w:pPr>
                      <w:r>
                        <w:t xml:space="preserve">                       </w:t>
                      </w:r>
                      <w:r>
                        <w:t>i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A069C">
        <w:t xml:space="preserve">  </w:t>
      </w:r>
    </w:p>
    <w:p w:rsidR="00383325" w:rsidRDefault="00383325">
      <w:pPr>
        <w:spacing w:line="239" w:lineRule="auto"/>
        <w:ind w:left="0" w:right="10755" w:firstLine="0"/>
      </w:pPr>
    </w:p>
    <w:p w:rsidR="00383325" w:rsidRDefault="00383325">
      <w:pPr>
        <w:spacing w:line="239" w:lineRule="auto"/>
        <w:ind w:left="0" w:right="10755" w:firstLine="0"/>
      </w:pPr>
    </w:p>
    <w:p w:rsidR="00FD1055" w:rsidRDefault="00EA069C" w:rsidP="00872B85">
      <w:pPr>
        <w:spacing w:after="20"/>
        <w:ind w:left="90" w:right="0" w:firstLine="0"/>
        <w:jc w:val="center"/>
      </w:pPr>
      <w:r>
        <w:rPr>
          <w:b/>
        </w:rPr>
        <w:lastRenderedPageBreak/>
        <w:t>TEKNİK RAPOR</w:t>
      </w:r>
    </w:p>
    <w:p w:rsidR="00FD1055" w:rsidRDefault="00EA069C">
      <w:pPr>
        <w:spacing w:after="82"/>
        <w:ind w:left="0" w:right="21" w:firstLine="0"/>
        <w:jc w:val="center"/>
      </w:pPr>
      <w:r>
        <w:t xml:space="preserve"> </w:t>
      </w:r>
    </w:p>
    <w:p w:rsidR="00FD1055" w:rsidRDefault="00EA069C">
      <w:pPr>
        <w:pStyle w:val="Heading1"/>
        <w:numPr>
          <w:ilvl w:val="0"/>
          <w:numId w:val="0"/>
        </w:numPr>
        <w:ind w:left="333"/>
      </w:pPr>
      <w:r>
        <w:t>1)</w:t>
      </w:r>
      <w:r w:rsidR="00872B85">
        <w:t xml:space="preserve"> </w:t>
      </w:r>
      <w:r>
        <w:t>İ</w:t>
      </w:r>
      <w:r w:rsidR="00383325">
        <w:t>Ş</w:t>
      </w:r>
      <w:r>
        <w:t xml:space="preserve">YERİNİN TANITIMI </w:t>
      </w:r>
    </w:p>
    <w:p w:rsidR="00FD1055" w:rsidRDefault="00EA069C">
      <w:pPr>
        <w:spacing w:after="23"/>
        <w:ind w:left="338" w:right="0" w:firstLine="0"/>
      </w:pPr>
      <w:r>
        <w:t xml:space="preserve"> </w:t>
      </w:r>
    </w:p>
    <w:p w:rsidR="00FD1055" w:rsidRDefault="00EA069C">
      <w:pPr>
        <w:spacing w:after="70"/>
        <w:ind w:left="338" w:right="0" w:firstLine="0"/>
      </w:pPr>
      <w:r>
        <w:t xml:space="preserve"> </w:t>
      </w:r>
    </w:p>
    <w:p w:rsidR="00FD1055" w:rsidRDefault="00EA069C">
      <w:pPr>
        <w:tabs>
          <w:tab w:val="center" w:pos="1708"/>
          <w:tab w:val="center" w:pos="3451"/>
          <w:tab w:val="right" w:pos="10826"/>
        </w:tabs>
        <w:ind w:left="0" w:right="0" w:firstLine="0"/>
      </w:pPr>
      <w:r>
        <w:rPr>
          <w:rFonts w:ascii="Calibri" w:eastAsia="Calibri" w:hAnsi="Calibri" w:cs="Calibri"/>
          <w:sz w:val="22"/>
        </w:rPr>
        <w:tab/>
      </w:r>
      <w:r>
        <w:t xml:space="preserve">Firmanın </w:t>
      </w:r>
      <w:r w:rsidR="00383325">
        <w:t>İ</w:t>
      </w:r>
      <w:r>
        <w:t xml:space="preserve">smi ve Adresi </w:t>
      </w:r>
      <w:r>
        <w:tab/>
        <w:t xml:space="preserve"> </w:t>
      </w:r>
      <w:r>
        <w:tab/>
      </w:r>
      <w:r>
        <w:rPr>
          <w:b/>
        </w:rPr>
        <w:t>:</w:t>
      </w:r>
      <w:r>
        <w:t xml:space="preserve">……………………………………………………………. </w:t>
      </w:r>
    </w:p>
    <w:p w:rsidR="00FD1055" w:rsidRDefault="00EA069C">
      <w:pPr>
        <w:spacing w:after="64"/>
        <w:ind w:left="338" w:right="0" w:firstLine="0"/>
      </w:pPr>
      <w:r>
        <w:t xml:space="preserve">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:rsidR="00872B85" w:rsidRDefault="00EA069C">
      <w:pPr>
        <w:ind w:left="-84" w:right="0"/>
      </w:pPr>
      <w:r>
        <w:t xml:space="preserve">                                                             </w:t>
      </w:r>
      <w:r w:rsidR="00872B85">
        <w:t xml:space="preserve">     </w:t>
      </w:r>
    </w:p>
    <w:p w:rsidR="00FD1055" w:rsidRDefault="00872B85">
      <w:pPr>
        <w:ind w:left="-84" w:right="0"/>
      </w:pPr>
      <w:r>
        <w:t xml:space="preserve">                                                            </w:t>
      </w:r>
      <w:r w:rsidR="00EA069C">
        <w:t xml:space="preserve">…………………………………………………………… </w:t>
      </w:r>
    </w:p>
    <w:p w:rsidR="00FD1055" w:rsidRDefault="00EA069C">
      <w:pPr>
        <w:spacing w:after="23"/>
        <w:ind w:left="338" w:right="0" w:firstLine="0"/>
      </w:pPr>
      <w:r>
        <w:t xml:space="preserve"> </w:t>
      </w:r>
    </w:p>
    <w:p w:rsidR="00FD1055" w:rsidRDefault="00EA069C">
      <w:pPr>
        <w:spacing w:after="55"/>
        <w:ind w:left="338" w:right="0" w:firstLine="0"/>
      </w:pPr>
      <w:r>
        <w:t xml:space="preserve"> </w:t>
      </w:r>
    </w:p>
    <w:p w:rsidR="00FD1055" w:rsidRDefault="00EA069C">
      <w:pPr>
        <w:tabs>
          <w:tab w:val="center" w:pos="938"/>
          <w:tab w:val="center" w:pos="2031"/>
          <w:tab w:val="center" w:pos="2738"/>
          <w:tab w:val="center" w:pos="3451"/>
          <w:tab w:val="right" w:pos="10826"/>
        </w:tabs>
        <w:spacing w:after="31"/>
        <w:ind w:left="0" w:right="0" w:firstLine="0"/>
      </w:pPr>
      <w:r>
        <w:rPr>
          <w:rFonts w:ascii="Calibri" w:eastAsia="Calibri" w:hAnsi="Calibri" w:cs="Calibri"/>
          <w:sz w:val="22"/>
        </w:rPr>
        <w:tab/>
      </w:r>
      <w:r>
        <w:t>Genel Md.</w:t>
      </w:r>
      <w:r w:rsidR="00872B85">
        <w:t xml:space="preserve"> </w:t>
      </w:r>
      <w:r w:rsidR="00872B85">
        <w:tab/>
        <w:t xml:space="preserve"> </w:t>
      </w:r>
      <w:r w:rsidR="00872B85">
        <w:tab/>
        <w:t xml:space="preserve"> </w:t>
      </w:r>
      <w:r w:rsidR="00872B85">
        <w:tab/>
        <w:t xml:space="preserve">                </w:t>
      </w:r>
      <w:r>
        <w:t xml:space="preserve"> </w:t>
      </w:r>
      <w:r>
        <w:rPr>
          <w:b/>
        </w:rPr>
        <w:t>:</w:t>
      </w:r>
      <w:r>
        <w:t>-</w:t>
      </w:r>
      <w:r w:rsidR="00383325">
        <w:t>İ</w:t>
      </w:r>
      <w:r>
        <w:t xml:space="preserve">sim: …………………………………………………. </w:t>
      </w:r>
    </w:p>
    <w:p w:rsidR="00FD1055" w:rsidRDefault="00EA069C">
      <w:pPr>
        <w:spacing w:after="24"/>
        <w:ind w:left="338" w:right="0" w:firstLine="0"/>
      </w:pPr>
      <w:r>
        <w:t xml:space="preserve">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:rsidR="00FD1055" w:rsidRDefault="00EA069C">
      <w:pPr>
        <w:spacing w:after="68"/>
        <w:ind w:left="4445" w:right="0" w:firstLine="0"/>
      </w:pPr>
      <w:r>
        <w:t xml:space="preserve"> </w:t>
      </w:r>
    </w:p>
    <w:p w:rsidR="00FD1055" w:rsidRDefault="00872B85" w:rsidP="00872B85">
      <w:pPr>
        <w:spacing w:after="19"/>
        <w:ind w:left="10" w:right="106"/>
        <w:jc w:val="center"/>
      </w:pPr>
      <w:r>
        <w:t xml:space="preserve">                                                </w:t>
      </w:r>
      <w:r w:rsidR="00EA069C">
        <w:t xml:space="preserve"> </w:t>
      </w:r>
      <w:r w:rsidR="00EA069C">
        <w:rPr>
          <w:b/>
        </w:rPr>
        <w:t>:</w:t>
      </w:r>
      <w:r w:rsidR="00EA069C">
        <w:t xml:space="preserve">-Meslek: ……………………………………………… </w:t>
      </w:r>
    </w:p>
    <w:p w:rsidR="00FD1055" w:rsidRDefault="00EA069C">
      <w:pPr>
        <w:spacing w:after="24"/>
        <w:ind w:left="338" w:right="0" w:firstLine="0"/>
      </w:pPr>
      <w:r>
        <w:rPr>
          <w:b/>
        </w:rPr>
        <w:t xml:space="preserve"> 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</w:p>
    <w:p w:rsidR="00FD1055" w:rsidRDefault="00EA069C">
      <w:pPr>
        <w:spacing w:after="84"/>
        <w:ind w:left="338" w:right="0" w:firstLine="0"/>
      </w:pPr>
      <w:r>
        <w:rPr>
          <w:b/>
        </w:rPr>
        <w:t xml:space="preserve"> 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</w:p>
    <w:p w:rsidR="00FD1055" w:rsidRDefault="00872B85" w:rsidP="00872B85">
      <w:pPr>
        <w:spacing w:after="19"/>
        <w:ind w:left="10" w:right="-15"/>
        <w:jc w:val="center"/>
      </w:pPr>
      <w:r>
        <w:rPr>
          <w:b/>
        </w:rPr>
        <w:t xml:space="preserve">                                                   </w:t>
      </w:r>
      <w:r w:rsidR="00EA069C">
        <w:rPr>
          <w:b/>
        </w:rPr>
        <w:t>:</w:t>
      </w:r>
      <w:r w:rsidR="00EA069C">
        <w:t xml:space="preserve">-Tel No : ……………………Fax No:…………………. </w:t>
      </w:r>
    </w:p>
    <w:p w:rsidR="00FD1055" w:rsidRDefault="00EA069C">
      <w:pPr>
        <w:spacing w:after="23"/>
        <w:ind w:left="338" w:right="0" w:firstLine="0"/>
      </w:pPr>
      <w:r>
        <w:t xml:space="preserve"> </w:t>
      </w:r>
    </w:p>
    <w:p w:rsidR="00FD1055" w:rsidRDefault="00EA069C">
      <w:pPr>
        <w:spacing w:after="16"/>
        <w:ind w:left="338" w:right="0" w:firstLine="0"/>
      </w:pPr>
      <w:r>
        <w:rPr>
          <w:rFonts w:ascii="Calibri" w:eastAsia="Calibri" w:hAnsi="Calibri" w:cs="Calibri"/>
          <w:noProof/>
          <w:sz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page">
                  <wp:posOffset>265481</wp:posOffset>
                </wp:positionH>
                <wp:positionV relativeFrom="page">
                  <wp:posOffset>274320</wp:posOffset>
                </wp:positionV>
                <wp:extent cx="4572" cy="10236708"/>
                <wp:effectExtent l="0" t="0" r="0" b="0"/>
                <wp:wrapSquare wrapText="bothSides"/>
                <wp:docPr id="8790" name="Group 87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" cy="10236708"/>
                          <a:chOff x="0" y="0"/>
                          <a:chExt cx="4572" cy="10236708"/>
                        </a:xfrm>
                      </wpg:grpSpPr>
                      <wps:wsp>
                        <wps:cNvPr id="12855" name="Shape 12855"/>
                        <wps:cNvSpPr/>
                        <wps:spPr>
                          <a:xfrm>
                            <a:off x="0" y="0"/>
                            <a:ext cx="9144" cy="102367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023670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0236708"/>
                                </a:lnTo>
                                <a:lnTo>
                                  <a:pt x="0" y="102367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377813" id="Group 8790" o:spid="_x0000_s1026" style="position:absolute;margin-left:20.9pt;margin-top:21.6pt;width:.35pt;height:806.05pt;z-index:251662336;mso-position-horizontal-relative:page;mso-position-vertical-relative:page" coordsize="45,102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">
                <v:shape id="Shape 12855" o:spid="_x0000_s1027" style="position:absolute;width:91;height:102367;visibility:visible;mso-wrap-style:square;v-text-anchor:top" coordsize="9144,10236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/CEsMA&#10;AADeAAAADwAAAGRycy9kb3ducmV2LnhtbERPTWvCQBC9C/0PywjezMagElJXEUEIShHT0l7H7DQJ&#10;ZmdDdqvpv3cLBW/zeJ+z2gymFTfqXWNZwSyKQRCXVjdcKfh4309TEM4ja2wtk4JfcrBZv4xWmGl7&#10;5zPdCl+JEMIuQwW1910mpStrMugi2xEH7tv2Bn2AfSV1j/cQblqZxPFSGmw4NNTY0a6m8lr8GAWS&#10;kuPc5/vqq3i72Mspxfxzd1BqMh62ryA8Df4p/nfnOsxP0sUC/t4JN8j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B/CEsMAAADeAAAADwAAAAAAAAAAAAAAAACYAgAAZHJzL2Rv&#10;d25yZXYueG1sUEsFBgAAAAAEAAQA9QAAAIgDAAAAAA==&#10;" path="m,l9144,r,10236708l,10236708,,e" fillcolor="black" stroked="f" strokeweight="0">
                  <v:stroke miterlimit="83231f" joinstyle="miter"/>
                  <v:path arrowok="t" textboxrect="0,0,9144,10236708"/>
                </v:shape>
                <w10:wrap type="square" anchorx="page" anchory="page"/>
              </v:group>
            </w:pict>
          </mc:Fallback>
        </mc:AlternateContent>
      </w:r>
      <w:r>
        <w:rPr>
          <w:rFonts w:ascii="Calibri" w:eastAsia="Calibri" w:hAnsi="Calibri" w:cs="Calibri"/>
          <w:noProof/>
          <w:sz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74320</wp:posOffset>
                </wp:positionV>
                <wp:extent cx="4572" cy="10236708"/>
                <wp:effectExtent l="0" t="0" r="0" b="0"/>
                <wp:wrapSquare wrapText="bothSides"/>
                <wp:docPr id="8791" name="Group 87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" cy="10236708"/>
                          <a:chOff x="0" y="0"/>
                          <a:chExt cx="4572" cy="10236708"/>
                        </a:xfrm>
                      </wpg:grpSpPr>
                      <wps:wsp>
                        <wps:cNvPr id="12856" name="Shape 12856"/>
                        <wps:cNvSpPr/>
                        <wps:spPr>
                          <a:xfrm>
                            <a:off x="0" y="0"/>
                            <a:ext cx="9144" cy="102367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023670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0236708"/>
                                </a:lnTo>
                                <a:lnTo>
                                  <a:pt x="0" y="102367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5C5D2A" id="Group 8791" o:spid="_x0000_s1026" style="position:absolute;margin-left:574.2pt;margin-top:21.6pt;width:.35pt;height:806.05pt;z-index:251663360;mso-position-horizontal-relative:page;mso-position-vertical-relative:page" coordsize="45,102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">
                <v:shape id="Shape 12856" o:spid="_x0000_s1027" style="position:absolute;width:91;height:102367;visibility:visible;mso-wrap-style:square;v-text-anchor:top" coordsize="9144,10236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M1cZcMA&#10;AADeAAAADwAAAGRycy9kb3ducmV2LnhtbERPTWvCQBC9C/6HZYTedGOoElJXEUEILSKN0l7H7DQJ&#10;ZmdDdtX4712h4G0e73MWq9404kqdqy0rmE4iEMSF1TWXCo6H7TgB4TyyxsYyKbiTg9VyOFhgqu2N&#10;v+ma+1KEEHYpKqi8b1MpXVGRQTexLXHg/mxn0AfYlVJ3eAvhppFxFM2lwZpDQ4UtbSoqzvnFKJAU&#10;f737bFv+5ruTPe0TzH42n0q9jfr1BwhPvX+J/92ZDvPjZDaH5zvhBrl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M1cZcMAAADeAAAADwAAAAAAAAAAAAAAAACYAgAAZHJzL2Rv&#10;d25yZXYueG1sUEsFBgAAAAAEAAQA9QAAAIgDAAAAAA==&#10;" path="m,l9144,r,10236708l,10236708,,e" fillcolor="black" stroked="f" strokeweight="0">
                  <v:stroke miterlimit="83231f" joinstyle="miter"/>
                  <v:path arrowok="t" textboxrect="0,0,9144,10236708"/>
                </v:shape>
                <w10:wrap type="square" anchorx="page" anchory="page"/>
              </v:group>
            </w:pict>
          </mc:Fallback>
        </mc:AlternateContent>
      </w:r>
      <w:r>
        <w:t xml:space="preserve"> </w:t>
      </w:r>
    </w:p>
    <w:p w:rsidR="00FD1055" w:rsidRDefault="00EA069C">
      <w:pPr>
        <w:spacing w:after="75"/>
        <w:ind w:left="338" w:right="0" w:firstLine="0"/>
      </w:pPr>
      <w:r>
        <w:t xml:space="preserve"> </w:t>
      </w:r>
    </w:p>
    <w:p w:rsidR="00FD1055" w:rsidRDefault="00EA069C">
      <w:pPr>
        <w:pStyle w:val="Heading1"/>
        <w:numPr>
          <w:ilvl w:val="0"/>
          <w:numId w:val="0"/>
        </w:numPr>
        <w:ind w:left="204"/>
      </w:pPr>
      <w:r>
        <w:t>2)</w:t>
      </w:r>
      <w:r w:rsidR="00872B85">
        <w:t xml:space="preserve"> </w:t>
      </w:r>
      <w:r>
        <w:t xml:space="preserve">ÜRÜNLER HAKKINDA BİLGİ </w:t>
      </w:r>
    </w:p>
    <w:p w:rsidR="00FD1055" w:rsidRDefault="00EA069C">
      <w:pPr>
        <w:spacing w:after="16"/>
        <w:ind w:left="194" w:right="0" w:firstLine="0"/>
      </w:pPr>
      <w:r>
        <w:t xml:space="preserve"> </w:t>
      </w:r>
    </w:p>
    <w:p w:rsidR="00FD1055" w:rsidRDefault="00EA069C">
      <w:pPr>
        <w:spacing w:after="77"/>
        <w:ind w:left="194" w:right="0" w:firstLine="0"/>
      </w:pPr>
      <w:r>
        <w:t xml:space="preserve"> </w:t>
      </w:r>
    </w:p>
    <w:p w:rsidR="00FD1055" w:rsidRDefault="00EA069C">
      <w:pPr>
        <w:tabs>
          <w:tab w:val="right" w:pos="10826"/>
        </w:tabs>
        <w:ind w:left="0" w:right="0" w:firstLine="0"/>
      </w:pPr>
      <w:r>
        <w:t xml:space="preserve">Üretilen ürün miktarı (yıl)   </w:t>
      </w:r>
      <w:r>
        <w:tab/>
        <w:t xml:space="preserve">:…………………………………………………………… </w:t>
      </w:r>
    </w:p>
    <w:p w:rsidR="00FD1055" w:rsidRDefault="00EA069C">
      <w:pPr>
        <w:spacing w:after="16"/>
        <w:ind w:left="194" w:right="0" w:firstLine="0"/>
      </w:pPr>
      <w:r>
        <w:t xml:space="preserve"> </w:t>
      </w:r>
    </w:p>
    <w:p w:rsidR="00FD1055" w:rsidRDefault="00EA069C">
      <w:pPr>
        <w:spacing w:after="77"/>
        <w:ind w:left="194" w:right="0" w:firstLine="0"/>
      </w:pPr>
      <w:r>
        <w:t xml:space="preserve"> </w:t>
      </w:r>
    </w:p>
    <w:p w:rsidR="00FD1055" w:rsidRDefault="00383325">
      <w:pPr>
        <w:tabs>
          <w:tab w:val="center" w:pos="3451"/>
          <w:tab w:val="right" w:pos="10826"/>
        </w:tabs>
        <w:spacing w:after="76"/>
        <w:ind w:left="0" w:right="0" w:firstLine="0"/>
      </w:pPr>
      <w:r>
        <w:t>İ</w:t>
      </w:r>
      <w:r w:rsidR="00EA069C">
        <w:t xml:space="preserve">hracat miktarları (yıl) ve  </w:t>
      </w:r>
      <w:r w:rsidR="00EA069C">
        <w:tab/>
        <w:t xml:space="preserve"> </w:t>
      </w:r>
      <w:r w:rsidR="00EA069C">
        <w:tab/>
        <w:t xml:space="preserve">:…………………………………………………………… </w:t>
      </w:r>
    </w:p>
    <w:p w:rsidR="00FD1055" w:rsidRDefault="00383325">
      <w:pPr>
        <w:ind w:left="204" w:right="0"/>
      </w:pPr>
      <w:r>
        <w:t>İ</w:t>
      </w:r>
      <w:r w:rsidR="00EA069C">
        <w:t xml:space="preserve">lk 5 ülke </w:t>
      </w:r>
    </w:p>
    <w:p w:rsidR="00FD1055" w:rsidRDefault="00EA069C">
      <w:pPr>
        <w:spacing w:after="16"/>
        <w:ind w:left="194" w:right="0" w:firstLine="0"/>
      </w:pPr>
      <w:r>
        <w:t xml:space="preserve"> </w:t>
      </w:r>
    </w:p>
    <w:p w:rsidR="00FD1055" w:rsidRDefault="00EA069C">
      <w:pPr>
        <w:spacing w:after="78"/>
        <w:ind w:left="194" w:right="0" w:firstLine="0"/>
      </w:pPr>
      <w:r>
        <w:t xml:space="preserve"> </w:t>
      </w:r>
    </w:p>
    <w:p w:rsidR="00FD1055" w:rsidRDefault="00EA069C" w:rsidP="00872B85">
      <w:pPr>
        <w:ind w:left="0" w:right="0" w:firstLine="0"/>
      </w:pPr>
      <w:r>
        <w:t xml:space="preserve">Üretimde kullanılan hammaddeler </w:t>
      </w:r>
      <w:r w:rsidR="00872B85">
        <w:t xml:space="preserve">   </w:t>
      </w:r>
      <w:r>
        <w:t xml:space="preserve">:…………………………………………………………… </w:t>
      </w:r>
    </w:p>
    <w:p w:rsidR="00FD1055" w:rsidRDefault="00EA069C">
      <w:pPr>
        <w:spacing w:after="16"/>
        <w:ind w:left="194" w:right="0" w:firstLine="0"/>
      </w:pPr>
      <w:r>
        <w:t xml:space="preserve"> </w:t>
      </w:r>
    </w:p>
    <w:p w:rsidR="00FD1055" w:rsidRDefault="00EA069C">
      <w:pPr>
        <w:spacing w:after="78"/>
        <w:ind w:left="194" w:right="0" w:firstLine="0"/>
      </w:pPr>
      <w:r>
        <w:t xml:space="preserve"> </w:t>
      </w:r>
    </w:p>
    <w:p w:rsidR="00FD1055" w:rsidRDefault="00EA069C">
      <w:pPr>
        <w:tabs>
          <w:tab w:val="right" w:pos="10826"/>
        </w:tabs>
        <w:ind w:left="0" w:right="0" w:firstLine="0"/>
      </w:pPr>
      <w:r>
        <w:t xml:space="preserve">Kapasite kullanım oranı (%)  </w:t>
      </w:r>
      <w:r>
        <w:tab/>
        <w:t xml:space="preserve">:…………………………………………………………… </w:t>
      </w:r>
    </w:p>
    <w:p w:rsidR="00FD1055" w:rsidRDefault="00EA069C">
      <w:pPr>
        <w:spacing w:after="23"/>
        <w:ind w:left="194" w:right="0" w:firstLine="0"/>
      </w:pPr>
      <w:r>
        <w:t xml:space="preserve"> </w:t>
      </w:r>
    </w:p>
    <w:p w:rsidR="00FD1055" w:rsidRDefault="00EA069C">
      <w:pPr>
        <w:spacing w:after="16"/>
        <w:ind w:left="338" w:right="0" w:firstLine="0"/>
      </w:pPr>
      <w:r>
        <w:t xml:space="preserve"> </w:t>
      </w:r>
    </w:p>
    <w:p w:rsidR="00FD1055" w:rsidRDefault="00872B85">
      <w:pPr>
        <w:spacing w:after="23"/>
        <w:ind w:left="338" w:right="0" w:firstLine="0"/>
      </w:pPr>
      <w:r>
        <w:rPr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C124984" wp14:editId="249B0F1E">
                <wp:simplePos x="0" y="0"/>
                <wp:positionH relativeFrom="column">
                  <wp:posOffset>5277230</wp:posOffset>
                </wp:positionH>
                <wp:positionV relativeFrom="paragraph">
                  <wp:posOffset>-4569</wp:posOffset>
                </wp:positionV>
                <wp:extent cx="1466850" cy="1404620"/>
                <wp:effectExtent l="0" t="0" r="0" b="31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6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2B85" w:rsidRDefault="00872B85" w:rsidP="00872B85">
                            <w:pPr>
                              <w:ind w:left="0" w:right="111" w:firstLine="0"/>
                              <w:jc w:val="right"/>
                            </w:pPr>
                            <w:r>
                              <w:t>ii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C124984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415.55pt;margin-top:-.35pt;width:115.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" stroked="f">
                <v:textbox style="mso-fit-shape-to-text:t">
                  <w:txbxContent>
                    <w:p w:rsidR="00872B85" w:rsidRDefault="00872B85" w:rsidP="00872B85">
                      <w:pPr>
                        <w:ind w:left="0" w:right="111" w:firstLine="0"/>
                        <w:jc w:val="right"/>
                      </w:pPr>
                      <w:r>
                        <w:t>ii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A069C">
        <w:t xml:space="preserve"> </w:t>
      </w:r>
    </w:p>
    <w:p w:rsidR="00FD1055" w:rsidRDefault="00EA069C">
      <w:pPr>
        <w:spacing w:line="271" w:lineRule="auto"/>
        <w:ind w:left="338" w:right="10417" w:firstLine="0"/>
      </w:pPr>
      <w:r>
        <w:lastRenderedPageBreak/>
        <w:t xml:space="preserve">  </w:t>
      </w:r>
    </w:p>
    <w:p w:rsidR="00FD1055" w:rsidRDefault="00EA069C" w:rsidP="00872B85">
      <w:pPr>
        <w:pStyle w:val="Heading1"/>
        <w:numPr>
          <w:ilvl w:val="0"/>
          <w:numId w:val="0"/>
        </w:numPr>
        <w:spacing w:after="253"/>
        <w:ind w:left="333"/>
        <w:jc w:val="center"/>
      </w:pPr>
      <w:r>
        <w:t>TEKNİK RAPOR</w:t>
      </w:r>
    </w:p>
    <w:p w:rsidR="00FD1055" w:rsidRDefault="00EA069C" w:rsidP="00872B85">
      <w:pPr>
        <w:spacing w:after="226"/>
        <w:ind w:left="521" w:right="0"/>
        <w:jc w:val="both"/>
      </w:pPr>
      <w:r>
        <w:rPr>
          <w:b/>
        </w:rPr>
        <w:t>3) İ</w:t>
      </w:r>
      <w:r w:rsidR="00383325">
        <w:rPr>
          <w:b/>
        </w:rPr>
        <w:t>Ş</w:t>
      </w:r>
      <w:r>
        <w:rPr>
          <w:b/>
        </w:rPr>
        <w:t>LETME HAKKINDA BİLGİ</w:t>
      </w:r>
      <w:r>
        <w:rPr>
          <w:sz w:val="24"/>
        </w:rPr>
        <w:t xml:space="preserve"> </w:t>
      </w:r>
      <w:r>
        <w:rPr>
          <w:b/>
          <w:sz w:val="24"/>
        </w:rPr>
        <w:t>:</w:t>
      </w:r>
      <w:r>
        <w:rPr>
          <w:sz w:val="24"/>
        </w:rPr>
        <w:t xml:space="preserve"> Bu kısımda i</w:t>
      </w:r>
      <w:r w:rsidR="00383325">
        <w:rPr>
          <w:sz w:val="24"/>
        </w:rPr>
        <w:t>Ş</w:t>
      </w:r>
      <w:r>
        <w:rPr>
          <w:sz w:val="24"/>
        </w:rPr>
        <w:t xml:space="preserve">letmenin a) Kısa Tarihçesi ,  b) Bölümleri </w:t>
      </w:r>
    </w:p>
    <w:p w:rsidR="00FD1055" w:rsidRDefault="00EA069C" w:rsidP="00872B85">
      <w:pPr>
        <w:spacing w:after="3" w:line="503" w:lineRule="auto"/>
        <w:ind w:left="521" w:right="810"/>
        <w:jc w:val="both"/>
      </w:pPr>
      <w:r>
        <w:rPr>
          <w:sz w:val="24"/>
        </w:rPr>
        <w:t>c) Temel ekipmanların isimleri , d) Personel dökümü ve sayısı , e) Toplam alan ve kapalı alan (m</w:t>
      </w:r>
      <w:r>
        <w:rPr>
          <w:sz w:val="24"/>
          <w:vertAlign w:val="superscript"/>
        </w:rPr>
        <w:t>2</w:t>
      </w:r>
      <w:r w:rsidR="00872B85">
        <w:rPr>
          <w:sz w:val="24"/>
        </w:rPr>
        <w:t>)</w:t>
      </w:r>
      <w:r>
        <w:rPr>
          <w:sz w:val="24"/>
        </w:rPr>
        <w:t xml:space="preserve">, f) Problemleri hakkında bilgiler verilecektir. </w:t>
      </w:r>
    </w:p>
    <w:p w:rsidR="00FD1055" w:rsidRDefault="00EA069C">
      <w:pPr>
        <w:spacing w:line="421" w:lineRule="auto"/>
        <w:ind w:left="526" w:right="10230" w:firstLine="0"/>
      </w:pPr>
      <w:r>
        <w:rPr>
          <w:rFonts w:ascii="Calibri" w:eastAsia="Calibri" w:hAnsi="Calibri" w:cs="Calibri"/>
          <w:noProof/>
          <w:sz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page">
                  <wp:posOffset>302057</wp:posOffset>
                </wp:positionH>
                <wp:positionV relativeFrom="page">
                  <wp:posOffset>274320</wp:posOffset>
                </wp:positionV>
                <wp:extent cx="4572" cy="10236708"/>
                <wp:effectExtent l="0" t="0" r="0" b="0"/>
                <wp:wrapSquare wrapText="bothSides"/>
                <wp:docPr id="8365" name="Group 83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" cy="10236708"/>
                          <a:chOff x="0" y="0"/>
                          <a:chExt cx="4572" cy="10236708"/>
                        </a:xfrm>
                      </wpg:grpSpPr>
                      <wps:wsp>
                        <wps:cNvPr id="12857" name="Shape 12857"/>
                        <wps:cNvSpPr/>
                        <wps:spPr>
                          <a:xfrm>
                            <a:off x="0" y="0"/>
                            <a:ext cx="9144" cy="102367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023670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0236708"/>
                                </a:lnTo>
                                <a:lnTo>
                                  <a:pt x="0" y="102367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D78EF3" id="Group 8365" o:spid="_x0000_s1026" style="position:absolute;margin-left:23.8pt;margin-top:21.6pt;width:.35pt;height:806.05pt;z-index:251664384;mso-position-horizontal-relative:page;mso-position-vertical-relative:page" coordsize="45,102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">
                <v:shape id="Shape 12857" o:spid="_x0000_s1027" style="position:absolute;width:91;height:102367;visibility:visible;mso-wrap-style:square;v-text-anchor:top" coordsize="9144,10236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4H5/sQA&#10;AADeAAAADwAAAGRycy9kb3ducmV2LnhtbERPTWvCQBC9F/oflhG86cZg2xBdpQhCaJFiKnods2MS&#10;zM6G7Fbjv3cFobd5vM+ZL3vTiAt1rrasYDKOQBAXVtdcKtj9rkcJCOeRNTaWScGNHCwXry9zTLW9&#10;8pYuuS9FCGGXooLK+zaV0hUVGXRj2xIH7mQ7gz7ArpS6w2sIN42Mo+hdGqw5NFTY0qqi4pz/GQWS&#10;4u+pz9blId8c7fEnwWy/+lJqOOg/ZyA89f5f/HRnOsyPk7cPeLwTbpCL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eB+f7EAAAA3gAAAA8AAAAAAAAAAAAAAAAAmAIAAGRycy9k&#10;b3ducmV2LnhtbFBLBQYAAAAABAAEAPUAAACJAwAAAAA=&#10;" path="m,l9144,r,10236708l,10236708,,e" fillcolor="black" stroked="f" strokeweight="0">
                  <v:stroke miterlimit="83231f" joinstyle="miter"/>
                  <v:path arrowok="t" textboxrect="0,0,9144,10236708"/>
                </v:shape>
                <w10:wrap type="square" anchorx="page" anchory="page"/>
              </v:group>
            </w:pict>
          </mc:Fallback>
        </mc:AlternateContent>
      </w:r>
      <w:r>
        <w:rPr>
          <w:rFonts w:ascii="Calibri" w:eastAsia="Calibri" w:hAnsi="Calibri" w:cs="Calibri"/>
          <w:noProof/>
          <w:sz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page">
                  <wp:posOffset>7292340</wp:posOffset>
                </wp:positionH>
                <wp:positionV relativeFrom="page">
                  <wp:posOffset>274320</wp:posOffset>
                </wp:positionV>
                <wp:extent cx="4572" cy="10236708"/>
                <wp:effectExtent l="0" t="0" r="0" b="0"/>
                <wp:wrapSquare wrapText="bothSides"/>
                <wp:docPr id="8366" name="Group 83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" cy="10236708"/>
                          <a:chOff x="0" y="0"/>
                          <a:chExt cx="4572" cy="10236708"/>
                        </a:xfrm>
                      </wpg:grpSpPr>
                      <wps:wsp>
                        <wps:cNvPr id="12858" name="Shape 12858"/>
                        <wps:cNvSpPr/>
                        <wps:spPr>
                          <a:xfrm>
                            <a:off x="0" y="0"/>
                            <a:ext cx="9144" cy="102367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023670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0236708"/>
                                </a:lnTo>
                                <a:lnTo>
                                  <a:pt x="0" y="102367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621401" id="Group 8366" o:spid="_x0000_s1026" style="position:absolute;margin-left:574.2pt;margin-top:21.6pt;width:.35pt;height:806.05pt;z-index:251665408;mso-position-horizontal-relative:page;mso-position-vertical-relative:page" coordsize="45,102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">
                <v:shape id="Shape 12858" o:spid="_x0000_s1027" style="position:absolute;width:91;height:102367;visibility:visible;mso-wrap-style:square;v-text-anchor:top" coordsize="9144,10236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h5tjMYA&#10;AADeAAAADwAAAGRycy9kb3ducmV2LnhtbESPQWvCQBCF74X+h2UKvdVNQy0hukoRhNAipVH0OmbH&#10;JJidDdmtpv++cxC8zfDevPfNfDm6Tl1oCK1nA6+TBBRx5W3LtYHddv2SgQoR2WLnmQz8UYDl4vFh&#10;jrn1V/6hSxlrJSEccjTQxNjnWoeqIYdh4nti0U5+cBhlHWptB7xKuOt0miTv2mHL0tBgT6uGqnP5&#10;6wxoSr/eYrGuD+Xm6I/fGRb71acxz0/jxwxUpDHezbfrwgp+mk2FV96RGfTiH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h5tjMYAAADeAAAADwAAAAAAAAAAAAAAAACYAgAAZHJz&#10;L2Rvd25yZXYueG1sUEsFBgAAAAAEAAQA9QAAAIsDAAAAAA==&#10;" path="m,l9144,r,10236708l,10236708,,e" fillcolor="black" stroked="f" strokeweight="0">
                  <v:stroke miterlimit="83231f" joinstyle="miter"/>
                  <v:path arrowok="t" textboxrect="0,0,9144,10236708"/>
                </v:shape>
                <w10:wrap type="square" anchorx="page" anchory="page"/>
              </v:group>
            </w:pict>
          </mc:Fallback>
        </mc:AlternateContent>
      </w:r>
      <w:r>
        <w:t xml:space="preserve">            </w:t>
      </w:r>
    </w:p>
    <w:p w:rsidR="00FD1055" w:rsidRDefault="00EA069C">
      <w:pPr>
        <w:spacing w:after="225"/>
        <w:ind w:left="526" w:right="0" w:firstLine="0"/>
      </w:pPr>
      <w:r>
        <w:t xml:space="preserve"> </w:t>
      </w:r>
    </w:p>
    <w:p w:rsidR="00FD1055" w:rsidRDefault="00EA069C">
      <w:pPr>
        <w:spacing w:after="217"/>
        <w:ind w:left="526" w:right="0" w:firstLine="0"/>
      </w:pPr>
      <w:r>
        <w:t xml:space="preserve"> </w:t>
      </w:r>
    </w:p>
    <w:p w:rsidR="00FD1055" w:rsidRDefault="00EA069C">
      <w:pPr>
        <w:spacing w:line="420" w:lineRule="auto"/>
        <w:ind w:left="526" w:right="10230" w:firstLine="0"/>
      </w:pPr>
      <w:r>
        <w:t xml:space="preserve">   </w:t>
      </w:r>
    </w:p>
    <w:p w:rsidR="00FD1055" w:rsidRDefault="00EA069C">
      <w:pPr>
        <w:spacing w:after="225"/>
        <w:ind w:left="526" w:right="0" w:firstLine="0"/>
      </w:pPr>
      <w:r>
        <w:t xml:space="preserve"> </w:t>
      </w:r>
    </w:p>
    <w:p w:rsidR="00FD1055" w:rsidRDefault="00EA069C">
      <w:pPr>
        <w:spacing w:line="420" w:lineRule="auto"/>
        <w:ind w:left="526" w:right="10230" w:firstLine="0"/>
      </w:pPr>
      <w:r>
        <w:t xml:space="preserve">   </w:t>
      </w:r>
    </w:p>
    <w:p w:rsidR="00FD1055" w:rsidRDefault="00EA069C">
      <w:pPr>
        <w:spacing w:after="218"/>
        <w:ind w:left="526" w:right="0" w:firstLine="0"/>
      </w:pPr>
      <w:r>
        <w:t xml:space="preserve"> </w:t>
      </w:r>
    </w:p>
    <w:p w:rsidR="00FD1055" w:rsidRDefault="00872B85">
      <w:pPr>
        <w:pStyle w:val="Heading1"/>
        <w:numPr>
          <w:ilvl w:val="0"/>
          <w:numId w:val="0"/>
        </w:numPr>
        <w:ind w:left="-26"/>
      </w:pPr>
      <w:r>
        <w:rPr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C124984" wp14:editId="249B0F1E">
                <wp:simplePos x="0" y="0"/>
                <wp:positionH relativeFrom="column">
                  <wp:posOffset>5716715</wp:posOffset>
                </wp:positionH>
                <wp:positionV relativeFrom="paragraph">
                  <wp:posOffset>4720945</wp:posOffset>
                </wp:positionV>
                <wp:extent cx="1087120" cy="1404620"/>
                <wp:effectExtent l="0" t="0" r="0" b="31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71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2B85" w:rsidRDefault="00872B85" w:rsidP="00872B85">
                            <w:pPr>
                              <w:ind w:left="0" w:right="52" w:firstLine="0"/>
                            </w:pPr>
                            <w:r>
                              <w:t xml:space="preserve">                </w:t>
                            </w:r>
                            <w:r>
                              <w:t>i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124984" id="_x0000_s1029" type="#_x0000_t202" style="position:absolute;left:0;text-align:left;margin-left:450.15pt;margin-top:371.75pt;width:85.6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" stroked="f">
                <v:textbox style="mso-fit-shape-to-text:t">
                  <w:txbxContent>
                    <w:p w:rsidR="00872B85" w:rsidRDefault="00872B85" w:rsidP="00872B85">
                      <w:pPr>
                        <w:ind w:left="0" w:right="52" w:firstLine="0"/>
                      </w:pPr>
                      <w:r>
                        <w:t xml:space="preserve">                </w:t>
                      </w:r>
                      <w:r>
                        <w:t>iv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A069C">
        <w:rPr>
          <w:b w:val="0"/>
        </w:rPr>
        <w:t xml:space="preserve">                                                                                                                                               </w:t>
      </w:r>
      <w:r w:rsidR="00EA069C">
        <w:t xml:space="preserve">   </w:t>
      </w:r>
      <w:r w:rsidR="00EA069C">
        <w:rPr>
          <w:b w:val="0"/>
        </w:rPr>
        <w:t xml:space="preserve"> </w:t>
      </w:r>
    </w:p>
    <w:p w:rsidR="00FD1055" w:rsidRDefault="00FD1055">
      <w:pPr>
        <w:sectPr w:rsidR="00FD1055" w:rsidSect="0038332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9" w:h="16841"/>
          <w:pgMar w:top="270" w:right="492" w:bottom="450" w:left="591" w:header="708" w:footer="708" w:gutter="0"/>
          <w:cols w:space="708"/>
          <w:titlePg/>
        </w:sectPr>
      </w:pPr>
    </w:p>
    <w:tbl>
      <w:tblPr>
        <w:tblStyle w:val="TableGrid"/>
        <w:tblW w:w="11008" w:type="dxa"/>
        <w:tblInd w:w="-76" w:type="dxa"/>
        <w:tblCellMar>
          <w:top w:w="70" w:type="dxa"/>
          <w:left w:w="4" w:type="dxa"/>
          <w:right w:w="115" w:type="dxa"/>
        </w:tblCellMar>
        <w:tblLook w:val="04A0" w:firstRow="1" w:lastRow="0" w:firstColumn="1" w:lastColumn="0" w:noHBand="0" w:noVBand="1"/>
      </w:tblPr>
      <w:tblGrid>
        <w:gridCol w:w="11008"/>
      </w:tblGrid>
      <w:tr w:rsidR="00FD1055" w:rsidTr="00FE1266">
        <w:trPr>
          <w:trHeight w:val="15326"/>
        </w:trPr>
        <w:tc>
          <w:tcPr>
            <w:tcW w:w="11008" w:type="dxa"/>
          </w:tcPr>
          <w:p w:rsidR="00FD1055" w:rsidRDefault="00FE1266">
            <w:pPr>
              <w:spacing w:after="194"/>
              <w:ind w:left="0" w:right="0" w:firstLine="0"/>
            </w:pPr>
            <w:r>
              <w:rPr>
                <w:noProof/>
                <w:sz w:val="32"/>
                <w:lang w:val="en-US" w:eastAsia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A1F8177" wp14:editId="65B67C68">
                      <wp:simplePos x="0" y="0"/>
                      <wp:positionH relativeFrom="column">
                        <wp:posOffset>-20102</wp:posOffset>
                      </wp:positionH>
                      <wp:positionV relativeFrom="paragraph">
                        <wp:posOffset>-529372</wp:posOffset>
                      </wp:positionV>
                      <wp:extent cx="6970815" cy="10153641"/>
                      <wp:effectExtent l="0" t="0" r="20955" b="1968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970815" cy="1015364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64B261" id="Rectangle 5" o:spid="_x0000_s1026" style="position:absolute;margin-left:-1.6pt;margin-top:-41.7pt;width:548.9pt;height:799.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" filled="f" strokecolor="black [3213]" strokeweight="1pt"/>
                  </w:pict>
                </mc:Fallback>
              </mc:AlternateContent>
            </w:r>
            <w:r w:rsidR="00EA069C">
              <w:rPr>
                <w:sz w:val="32"/>
              </w:rPr>
              <w:t xml:space="preserve">Sayfa No……….. </w:t>
            </w:r>
          </w:p>
          <w:p w:rsidR="00FD1055" w:rsidRDefault="00EA069C">
            <w:pPr>
              <w:spacing w:after="294"/>
              <w:ind w:left="72" w:right="0" w:firstLine="0"/>
            </w:pPr>
            <w:r>
              <w:rPr>
                <w:i/>
                <w:sz w:val="24"/>
              </w:rPr>
              <w:t>Staj süresince  yapılan i</w:t>
            </w:r>
            <w:r w:rsidR="00383325">
              <w:rPr>
                <w:i/>
                <w:sz w:val="24"/>
              </w:rPr>
              <w:t>ş</w:t>
            </w:r>
            <w:r>
              <w:rPr>
                <w:i/>
                <w:sz w:val="24"/>
              </w:rPr>
              <w:t xml:space="preserve">ler ayrıntılı olarak anlatılacaktır. Sayfa sınırlaması yoktur. </w:t>
            </w:r>
          </w:p>
          <w:p w:rsidR="00FD1055" w:rsidRDefault="00EA069C">
            <w:pPr>
              <w:spacing w:after="230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23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30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23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30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23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30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23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31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23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30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31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23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30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spacing w:after="230"/>
              <w:ind w:left="1160" w:right="0" w:firstLine="0"/>
            </w:pPr>
            <w:r>
              <w:rPr>
                <w:sz w:val="32"/>
              </w:rPr>
              <w:t xml:space="preserve"> </w:t>
            </w:r>
          </w:p>
          <w:p w:rsidR="00FD1055" w:rsidRDefault="00EA069C">
            <w:pPr>
              <w:ind w:left="1160" w:right="0" w:firstLine="0"/>
            </w:pPr>
            <w:r>
              <w:rPr>
                <w:b/>
                <w:sz w:val="32"/>
              </w:rPr>
              <w:t xml:space="preserve"> </w:t>
            </w:r>
          </w:p>
        </w:tc>
      </w:tr>
    </w:tbl>
    <w:p w:rsidR="00FD1055" w:rsidRDefault="00872B85" w:rsidP="00872B85">
      <w:pPr>
        <w:spacing w:after="223"/>
        <w:ind w:left="0" w:right="0" w:firstLine="0"/>
      </w:pPr>
      <w:r>
        <w:rPr>
          <w:noProof/>
          <w:sz w:val="32"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67417</wp:posOffset>
                </wp:positionH>
                <wp:positionV relativeFrom="paragraph">
                  <wp:posOffset>-415265</wp:posOffset>
                </wp:positionV>
                <wp:extent cx="6970815" cy="9892145"/>
                <wp:effectExtent l="0" t="0" r="20955" b="139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70815" cy="9892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57DFF0" id="Rectangle 4" o:spid="_x0000_s1026" style="position:absolute;margin-left:-5.3pt;margin-top:-32.7pt;width:548.9pt;height:778.9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" filled="f" strokecolor="black [3213]" strokeweight="1pt"/>
            </w:pict>
          </mc:Fallback>
        </mc:AlternateContent>
      </w:r>
      <w:r w:rsidR="00EA069C">
        <w:rPr>
          <w:sz w:val="32"/>
        </w:rPr>
        <w:t xml:space="preserve"> </w:t>
      </w:r>
    </w:p>
    <w:p w:rsidR="00FD1055" w:rsidRDefault="00EA069C" w:rsidP="00872B85">
      <w:pPr>
        <w:spacing w:after="231"/>
        <w:ind w:left="0" w:right="0" w:firstLine="0"/>
      </w:pPr>
      <w:r>
        <w:rPr>
          <w:sz w:val="32"/>
        </w:rPr>
        <w:t xml:space="preserve"> </w:t>
      </w:r>
    </w:p>
    <w:p w:rsidR="00FD1055" w:rsidRDefault="00EA069C" w:rsidP="00872B85">
      <w:pPr>
        <w:spacing w:after="223"/>
        <w:ind w:left="0" w:right="0" w:firstLine="0"/>
      </w:pPr>
      <w:r>
        <w:rPr>
          <w:sz w:val="32"/>
        </w:rPr>
        <w:t xml:space="preserve"> </w:t>
      </w:r>
    </w:p>
    <w:p w:rsidR="00FD1055" w:rsidRDefault="00EA069C" w:rsidP="00872B85">
      <w:pPr>
        <w:spacing w:after="230"/>
        <w:ind w:left="0" w:right="0" w:firstLine="0"/>
      </w:pPr>
      <w:r>
        <w:rPr>
          <w:sz w:val="32"/>
        </w:rPr>
        <w:t xml:space="preserve"> </w:t>
      </w:r>
    </w:p>
    <w:p w:rsidR="00FD1055" w:rsidRDefault="00EA069C" w:rsidP="00872B85">
      <w:pPr>
        <w:spacing w:after="223"/>
        <w:ind w:left="0" w:right="0" w:firstLine="0"/>
      </w:pPr>
      <w:r>
        <w:rPr>
          <w:sz w:val="32"/>
        </w:rPr>
        <w:t xml:space="preserve"> </w:t>
      </w:r>
    </w:p>
    <w:p w:rsidR="00FD1055" w:rsidRDefault="00EA069C" w:rsidP="00872B85">
      <w:pPr>
        <w:spacing w:after="231"/>
        <w:ind w:left="0" w:right="0" w:firstLine="0"/>
      </w:pPr>
      <w:r>
        <w:rPr>
          <w:sz w:val="32"/>
        </w:rPr>
        <w:t xml:space="preserve"> </w:t>
      </w:r>
    </w:p>
    <w:p w:rsidR="00FD1055" w:rsidRDefault="00EA069C" w:rsidP="00872B85">
      <w:pPr>
        <w:spacing w:after="223"/>
        <w:ind w:left="0" w:right="0" w:firstLine="0"/>
      </w:pPr>
      <w:r>
        <w:rPr>
          <w:sz w:val="32"/>
        </w:rPr>
        <w:t xml:space="preserve"> </w:t>
      </w:r>
    </w:p>
    <w:p w:rsidR="00FD1055" w:rsidRDefault="00EA069C" w:rsidP="00872B85">
      <w:pPr>
        <w:spacing w:after="230"/>
        <w:ind w:left="0" w:right="0" w:firstLine="0"/>
      </w:pPr>
      <w:r>
        <w:rPr>
          <w:sz w:val="32"/>
        </w:rPr>
        <w:t xml:space="preserve"> </w:t>
      </w:r>
    </w:p>
    <w:p w:rsidR="00FD1055" w:rsidRDefault="00EA069C" w:rsidP="00872B85">
      <w:pPr>
        <w:spacing w:after="230"/>
        <w:ind w:left="0" w:right="0" w:firstLine="0"/>
      </w:pPr>
      <w:r>
        <w:rPr>
          <w:sz w:val="32"/>
        </w:rPr>
        <w:t xml:space="preserve"> </w:t>
      </w:r>
    </w:p>
    <w:p w:rsidR="00FD1055" w:rsidRDefault="00EA069C" w:rsidP="00872B85">
      <w:pPr>
        <w:spacing w:after="223"/>
        <w:ind w:left="0" w:right="0" w:firstLine="0"/>
      </w:pPr>
      <w:r>
        <w:rPr>
          <w:sz w:val="32"/>
        </w:rPr>
        <w:t xml:space="preserve"> </w:t>
      </w:r>
    </w:p>
    <w:p w:rsidR="00FD1055" w:rsidRDefault="00EA069C" w:rsidP="00872B85">
      <w:pPr>
        <w:spacing w:after="231"/>
        <w:ind w:left="0" w:right="0" w:firstLine="0"/>
      </w:pPr>
      <w:r>
        <w:rPr>
          <w:sz w:val="32"/>
        </w:rPr>
        <w:t xml:space="preserve"> </w:t>
      </w:r>
    </w:p>
    <w:p w:rsidR="00FD1055" w:rsidRDefault="00EA069C" w:rsidP="00872B85">
      <w:pPr>
        <w:spacing w:after="249"/>
        <w:ind w:left="0" w:right="0" w:firstLine="0"/>
      </w:pPr>
      <w:r>
        <w:rPr>
          <w:sz w:val="32"/>
        </w:rPr>
        <w:t xml:space="preserve"> </w:t>
      </w:r>
    </w:p>
    <w:p w:rsidR="00FD1055" w:rsidRDefault="00872B85" w:rsidP="00872B85">
      <w:pPr>
        <w:spacing w:after="254"/>
        <w:ind w:left="0" w:right="0" w:firstLine="0"/>
      </w:pPr>
      <w:r>
        <w:t xml:space="preserve">                              İŞ</w:t>
      </w:r>
      <w:r w:rsidR="00EA069C">
        <w:t>YER</w:t>
      </w:r>
      <w:r w:rsidR="00383325">
        <w:t>İ</w:t>
      </w:r>
      <w:r w:rsidR="00EA069C">
        <w:t xml:space="preserve"> SORUMLU AM</w:t>
      </w:r>
      <w:r w:rsidR="00383325">
        <w:t>İ</w:t>
      </w:r>
      <w:r w:rsidR="00EA069C">
        <w:t>R</w:t>
      </w:r>
      <w:r w:rsidR="00383325">
        <w:t>İ</w:t>
      </w:r>
      <w:r w:rsidR="00EA069C">
        <w:t xml:space="preserve">N </w:t>
      </w:r>
      <w:r w:rsidR="00383325">
        <w:t>İ</w:t>
      </w:r>
      <w:r w:rsidR="00EA069C">
        <w:t>S</w:t>
      </w:r>
      <w:r w:rsidR="00383325">
        <w:t>İ</w:t>
      </w:r>
      <w:r w:rsidR="00EA069C">
        <w:t xml:space="preserve">M, MÜHÜR VE </w:t>
      </w:r>
      <w:r w:rsidR="00383325">
        <w:t>İ</w:t>
      </w:r>
      <w:r w:rsidR="00EA069C">
        <w:t xml:space="preserve">MZASI </w:t>
      </w:r>
    </w:p>
    <w:p w:rsidR="00872B85" w:rsidRDefault="00872B85" w:rsidP="00872B85">
      <w:pPr>
        <w:pStyle w:val="NoSpacing"/>
      </w:pPr>
      <w:r>
        <w:rPr>
          <w:u w:color="000000"/>
        </w:rPr>
        <w:t xml:space="preserve">     </w:t>
      </w:r>
      <w:r w:rsidRPr="00872B85">
        <w:rPr>
          <w:u w:color="000000"/>
        </w:rPr>
        <w:t xml:space="preserve">            </w:t>
      </w:r>
      <w:r>
        <w:rPr>
          <w:u w:val="single" w:color="000000"/>
        </w:rPr>
        <w:t>Amiri</w:t>
      </w:r>
      <w:r w:rsidR="00EA069C">
        <w:rPr>
          <w:u w:val="single" w:color="000000"/>
        </w:rPr>
        <w:t>n Adı,</w:t>
      </w:r>
      <w:r w:rsidR="006C52F4">
        <w:rPr>
          <w:u w:val="single" w:color="000000"/>
        </w:rPr>
        <w:t xml:space="preserve"> </w:t>
      </w:r>
      <w:r w:rsidR="00EA069C">
        <w:rPr>
          <w:u w:val="single" w:color="000000"/>
        </w:rPr>
        <w:t>Soyadı</w:t>
      </w:r>
      <w:r w:rsidR="00EA069C">
        <w:t xml:space="preserve">              </w:t>
      </w:r>
      <w:r w:rsidR="00EA069C">
        <w:rPr>
          <w:u w:val="single" w:color="000000"/>
        </w:rPr>
        <w:t>Ünvanı</w:t>
      </w:r>
      <w:r w:rsidR="00EA069C">
        <w:t xml:space="preserve">                   </w:t>
      </w:r>
      <w:r w:rsidR="00EA069C">
        <w:rPr>
          <w:u w:val="single" w:color="000000"/>
        </w:rPr>
        <w:t xml:space="preserve">Tarih ve </w:t>
      </w:r>
      <w:r w:rsidR="00383325">
        <w:rPr>
          <w:u w:val="single" w:color="000000"/>
        </w:rPr>
        <w:t>İ</w:t>
      </w:r>
      <w:r w:rsidR="00EA069C">
        <w:rPr>
          <w:u w:val="single" w:color="000000"/>
        </w:rPr>
        <w:t>mza</w:t>
      </w:r>
      <w:r w:rsidR="00EA069C">
        <w:t xml:space="preserve"> </w:t>
      </w:r>
    </w:p>
    <w:sectPr w:rsidR="00872B85" w:rsidSect="00872B8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41"/>
      <w:pgMar w:top="428" w:right="1199" w:bottom="306" w:left="555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46E6" w:rsidRDefault="006746E6">
      <w:pPr>
        <w:spacing w:line="240" w:lineRule="auto"/>
      </w:pPr>
      <w:r>
        <w:separator/>
      </w:r>
    </w:p>
  </w:endnote>
  <w:endnote w:type="continuationSeparator" w:id="0">
    <w:p w:rsidR="006746E6" w:rsidRDefault="006746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1055" w:rsidRDefault="00EA069C">
    <w:pPr>
      <w:ind w:left="-591" w:right="11416" w:firstLine="0"/>
    </w:pPr>
    <w:r>
      <w:rPr>
        <w:rFonts w:ascii="Calibri" w:eastAsia="Calibri" w:hAnsi="Calibri" w:cs="Calibri"/>
        <w:noProof/>
        <w:sz w:val="22"/>
        <w:lang w:val="en-US" w:eastAsia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posOffset>302057</wp:posOffset>
              </wp:positionH>
              <wp:positionV relativeFrom="page">
                <wp:posOffset>10479024</wp:posOffset>
              </wp:positionV>
              <wp:extent cx="6994855" cy="4572"/>
              <wp:effectExtent l="0" t="0" r="0" b="0"/>
              <wp:wrapSquare wrapText="bothSides"/>
              <wp:docPr id="12216" name="Group 122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94855" cy="4572"/>
                        <a:chOff x="0" y="0"/>
                        <a:chExt cx="6994855" cy="4572"/>
                      </a:xfrm>
                    </wpg:grpSpPr>
                    <wps:wsp>
                      <wps:cNvPr id="12868" name="Shape 12868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869" name="Shape 12869"/>
                      <wps:cNvSpPr/>
                      <wps:spPr>
                        <a:xfrm>
                          <a:off x="4572" y="0"/>
                          <a:ext cx="698576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5762" h="9144">
                              <a:moveTo>
                                <a:pt x="0" y="0"/>
                              </a:moveTo>
                              <a:lnTo>
                                <a:pt x="6985762" y="0"/>
                              </a:lnTo>
                              <a:lnTo>
                                <a:pt x="698576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870" name="Shape 12870"/>
                      <wps:cNvSpPr/>
                      <wps:spPr>
                        <a:xfrm>
                          <a:off x="6990284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C8F4E5F" id="Group 12216" o:spid="_x0000_s1026" style="position:absolute;margin-left:23.8pt;margin-top:825.1pt;width:550.8pt;height:.35pt;z-index:251660288;mso-position-horizontal-relative:page;mso-position-vertical-relative:page" coordsize="69948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">
              <v:shape id="Shape 12868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aXRU8YA&#10;AADeAAAADwAAAGRycy9kb3ducmV2LnhtbESPQWsCQQyF7wX/wxDBW51VipXVUVQoiFBo1YPHuBN3&#10;F3cy68yo23/fHAq9JbyX977Ml51r1INCrD0bGA0zUMSFtzWXBo6Hj9cpqJiQLTaeycAPRVguei9z&#10;zK1/8jc99qlUEsIxRwNVSm2udSwqchiHviUW7eKDwyRrKLUN+JRw1+hxlk20w5qlocKWNhUV1/3d&#10;GWhvZTjdol3z+f61e+dsS93nmzGDfreagUrUpX/z3/XWCv54OhFeeUdm0I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aXRU8YAAADeAAAADwAAAAAAAAAAAAAAAACYAgAAZHJz&#10;L2Rvd25yZXYueG1sUEsFBgAAAAAEAAQA9QAAAIsDAAAAAA==&#10;" path="m,l9144,r,9144l,9144,,e" fillcolor="black" stroked="f" strokeweight="0">
                <v:stroke miterlimit="83231f" joinstyle="miter"/>
                <v:path arrowok="t" textboxrect="0,0,9144,9144"/>
              </v:shape>
              <v:shape id="Shape 12869" o:spid="_x0000_s1028" style="position:absolute;left:45;width:69858;height:91;visibility:visible;mso-wrap-style:square;v-text-anchor:top" coordsize="698576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geEMMA&#10;AADeAAAADwAAAGRycy9kb3ducmV2LnhtbERP22qDQBB9D+Qflgn0LVkjVNRmI8G2UPpScvmAwZ2q&#10;xJ0Vd6smX98tFPI2h3OdXTGbTow0uNaygu0mAkFcWd1yreByfl+nIJxH1thZJgU3clDsl4sd5tpO&#10;fKTx5GsRQtjlqKDxvs+ldFVDBt3G9sSB+7aDQR/gUEs94BTCTSfjKEqkwZZDQ4M9lQ1V19OPUeDk&#10;8/RVvt0Ty3V7ldln+YpZqdTTaj68gPA0+4f43/2hw/w4TTL4eyfcIP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UgeEMMAAADeAAAADwAAAAAAAAAAAAAAAACYAgAAZHJzL2Rv&#10;d25yZXYueG1sUEsFBgAAAAAEAAQA9QAAAIgDAAAAAA==&#10;" path="m,l6985762,r,9144l,9144,,e" fillcolor="black" stroked="f" strokeweight="0">
                <v:stroke miterlimit="83231f" joinstyle="miter"/>
                <v:path arrowok="t" textboxrect="0,0,6985762,9144"/>
              </v:shape>
              <v:shape id="Shape 12870" o:spid="_x0000_s1029" style="position:absolute;left:69902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pLiMYA&#10;AADeAAAADwAAAGRycy9kb3ducmV2LnhtbESPQWsCQQyF7wX/wxDBW51VSpXVUVQoiFBo1YPHuBN3&#10;F3cy68yo23/fHAq9JeTlvffNl51r1INCrD0bGA0zUMSFtzWXBo6Hj9cpqJiQLTaeycAPRVguei9z&#10;zK1/8jc99qlUYsIxRwNVSm2udSwqchiHviWW28UHh0nWUGob8CnmrtHjLHvXDmuWhApb2lRUXPd3&#10;Z6C9leF0i3bN5/vXbsLZlrrPN2MG/W41A5WoS//iv++tlfrj6UQABEdm0I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gpLiMYAAADeAAAADwAAAAAAAAAAAAAAAACYAgAAZHJz&#10;L2Rvd25yZXYueG1sUEsFBgAAAAAEAAQA9QAAAIsDAAAAAA==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1055" w:rsidRDefault="00EA069C">
    <w:pPr>
      <w:ind w:left="-591" w:right="11416" w:firstLine="0"/>
    </w:pPr>
    <w:r>
      <w:rPr>
        <w:rFonts w:ascii="Calibri" w:eastAsia="Calibri" w:hAnsi="Calibri" w:cs="Calibri"/>
        <w:noProof/>
        <w:sz w:val="22"/>
        <w:lang w:val="en-US"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posOffset>302057</wp:posOffset>
              </wp:positionH>
              <wp:positionV relativeFrom="page">
                <wp:posOffset>10479024</wp:posOffset>
              </wp:positionV>
              <wp:extent cx="6994855" cy="4572"/>
              <wp:effectExtent l="0" t="0" r="0" b="0"/>
              <wp:wrapSquare wrapText="bothSides"/>
              <wp:docPr id="12200" name="Group 1220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94855" cy="4572"/>
                        <a:chOff x="0" y="0"/>
                        <a:chExt cx="6994855" cy="4572"/>
                      </a:xfrm>
                    </wpg:grpSpPr>
                    <wps:wsp>
                      <wps:cNvPr id="12865" name="Shape 12865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866" name="Shape 12866"/>
                      <wps:cNvSpPr/>
                      <wps:spPr>
                        <a:xfrm>
                          <a:off x="4572" y="0"/>
                          <a:ext cx="698576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5762" h="9144">
                              <a:moveTo>
                                <a:pt x="0" y="0"/>
                              </a:moveTo>
                              <a:lnTo>
                                <a:pt x="6985762" y="0"/>
                              </a:lnTo>
                              <a:lnTo>
                                <a:pt x="698576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867" name="Shape 12867"/>
                      <wps:cNvSpPr/>
                      <wps:spPr>
                        <a:xfrm>
                          <a:off x="6990284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E1C0AF8" id="Group 12200" o:spid="_x0000_s1026" style="position:absolute;margin-left:23.8pt;margin-top:825.1pt;width:550.8pt;height:.35pt;z-index:251661312;mso-position-horizontal-relative:page;mso-position-vertical-relative:page" coordsize="69948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">
              <v:shape id="Shape 12865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6R+zcQA&#10;AADeAAAADwAAAGRycy9kb3ducmV2LnhtbERPTWvCQBC9C/0Pywi9NRulWkldpQoFKQia9tDjNDtN&#10;QrOzye4a4793hYK3ebzPWa4H04ienK8tK5gkKQjiwuqaSwVfn+9PCxA+IGtsLJOCC3lYrx5GS8y0&#10;PfOR+jyUIoawz1BBFUKbSemLigz6xLbEkfu1zmCI0JVSOzzHcNPIaZrOpcGaY0OFLW0rKv7yk1HQ&#10;dqX77rze8M/p8PHC6Y6G/bNSj+Ph7RVEoCHcxf/unY7zp4v5DG7vxBvk6go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ukfs3EAAAA3gAAAA8AAAAAAAAAAAAAAAAAmAIAAGRycy9k&#10;b3ducmV2LnhtbFBLBQYAAAAABAAEAPUAAACJAwAAAAA=&#10;" path="m,l9144,r,9144l,9144,,e" fillcolor="black" stroked="f" strokeweight="0">
                <v:stroke miterlimit="83231f" joinstyle="miter"/>
                <v:path arrowok="t" textboxrect="0,0,9144,9144"/>
              </v:shape>
              <v:shape id="Shape 12866" o:spid="_x0000_s1028" style="position:absolute;left:45;width:69858;height:91;visibility:visible;mso-wrap-style:square;v-text-anchor:top" coordsize="698576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eKYsEA&#10;AADeAAAADwAAAGRycy9kb3ducmV2LnhtbERPzYrCMBC+C75DGMGbpgoWrUaRqrB4kVUfYGjGtthM&#10;ShNt9ek3grC3+fh+Z7XpTCWe1LjSsoLJOAJBnFldcq7gejmM5iCcR9ZYWSYFL3KwWfd7K0y0bfmX&#10;nmefixDCLkEFhfd1IqXLCjLoxrYmDtzNNgZ9gE0udYNtCDeVnEZRLA2WHBoKrCktKLufH0aBk7P2&#10;lO7fseW8vMvFMd3hIlVqOOi2SxCeOv8v/rp/dJg/nccxfN4JN8j1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TXimLBAAAA3gAAAA8AAAAAAAAAAAAAAAAAmAIAAGRycy9kb3du&#10;cmV2LnhtbFBLBQYAAAAABAAEAPUAAACGAwAAAAA=&#10;" path="m,l6985762,r,9144l,9144,,e" fillcolor="black" stroked="f" strokeweight="0">
                <v:stroke miterlimit="83231f" joinstyle="miter"/>
                <v:path arrowok="t" textboxrect="0,0,6985762,9144"/>
              </v:shape>
              <v:shape id="Shape 12867" o:spid="_x0000_s1029" style="position:absolute;left:69902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DpFIcIA&#10;AADeAAAADwAAAGRycy9kb3ducmV2LnhtbERPS4vCMBC+C/6HMAveNF0RLV2jrIIgguDrsMfZZrYt&#10;20xqErX+eyMI3ubje8503ppaXMn5yrKCz0ECgji3uuJCwem46qcgfEDWWFsmBXfyMJ91O1PMtL3x&#10;nq6HUIgYwj5DBWUITSalz0sy6Ae2IY7cn3UGQ4SukNrhLYabWg6TZCwNVhwbSmxoWVL+f7gYBc25&#10;cD9nrxf8e9ltJpysqd2OlOp9tN9fIAK14S1+udc6zh+m4wk834k3yN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0OkUhwgAAAN4AAAAPAAAAAAAAAAAAAAAAAJgCAABkcnMvZG93&#10;bnJldi54bWxQSwUGAAAAAAQABAD1AAAAhwMAAAAA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1055" w:rsidRDefault="00FD1055">
    <w:pPr>
      <w:spacing w:after="160"/>
      <w:ind w:left="0" w:right="0" w:firstLine="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1055" w:rsidRDefault="00FD1055">
    <w:pPr>
      <w:spacing w:after="160"/>
      <w:ind w:left="0" w:right="0" w:firstLine="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1055" w:rsidRDefault="00FD1055">
    <w:pPr>
      <w:spacing w:after="160"/>
      <w:ind w:left="0" w:right="0" w:firstLine="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1055" w:rsidRDefault="00FD1055">
    <w:pPr>
      <w:spacing w:after="160"/>
      <w:ind w:left="0" w:right="0" w:firstLine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46E6" w:rsidRDefault="006746E6">
      <w:pPr>
        <w:spacing w:line="240" w:lineRule="auto"/>
      </w:pPr>
      <w:r>
        <w:separator/>
      </w:r>
    </w:p>
  </w:footnote>
  <w:footnote w:type="continuationSeparator" w:id="0">
    <w:p w:rsidR="006746E6" w:rsidRDefault="006746E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1055" w:rsidRDefault="00EA069C">
    <w:pPr>
      <w:ind w:left="-591" w:right="11416" w:firstLine="0"/>
    </w:pPr>
    <w:r>
      <w:rPr>
        <w:rFonts w:ascii="Calibri" w:eastAsia="Calibri" w:hAnsi="Calibri" w:cs="Calibri"/>
        <w:noProof/>
        <w:sz w:val="22"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page">
                <wp:posOffset>302057</wp:posOffset>
              </wp:positionH>
              <wp:positionV relativeFrom="page">
                <wp:posOffset>269748</wp:posOffset>
              </wp:positionV>
              <wp:extent cx="6994855" cy="4572"/>
              <wp:effectExtent l="0" t="0" r="0" b="0"/>
              <wp:wrapSquare wrapText="bothSides"/>
              <wp:docPr id="12208" name="Group 122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94855" cy="4572"/>
                        <a:chOff x="0" y="0"/>
                        <a:chExt cx="6994855" cy="4572"/>
                      </a:xfrm>
                    </wpg:grpSpPr>
                    <wps:wsp>
                      <wps:cNvPr id="12862" name="Shape 12862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863" name="Shape 12863"/>
                      <wps:cNvSpPr/>
                      <wps:spPr>
                        <a:xfrm>
                          <a:off x="4572" y="0"/>
                          <a:ext cx="698576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5762" h="9144">
                              <a:moveTo>
                                <a:pt x="0" y="0"/>
                              </a:moveTo>
                              <a:lnTo>
                                <a:pt x="6985762" y="0"/>
                              </a:lnTo>
                              <a:lnTo>
                                <a:pt x="698576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864" name="Shape 12864"/>
                      <wps:cNvSpPr/>
                      <wps:spPr>
                        <a:xfrm>
                          <a:off x="6990284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08F02CB" id="Group 12208" o:spid="_x0000_s1026" style="position:absolute;margin-left:23.8pt;margin-top:21.25pt;width:550.8pt;height:.35pt;z-index:251658240;mso-position-horizontal-relative:page;mso-position-vertical-relative:page" coordsize="69948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">
              <v:shape id="Shape 12862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3mucQA&#10;AADeAAAADwAAAGRycy9kb3ducmV2LnhtbERPTWvCQBC9F/wPywjemo2h2JC6igoFEQqt9eBxmp0m&#10;odnZuLsm6b/vCkJv83ifs1yPphU9Od9YVjBPUhDEpdUNVwpOn6+POQgfkDW2lknBL3lYryYPSyy0&#10;HfiD+mOoRAxhX6CCOoSukNKXNRn0ie2II/dtncEQoaukdjjEcNPKLE0X0mDDsaHGjnY1lT/Hq1HQ&#10;XSp3vni95a/r++GZ0z2Nb09Kzabj5gVEoDH8i+/uvY7zs3yRwe2deINc/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RN5rnEAAAA3gAAAA8AAAAAAAAAAAAAAAAAmAIAAGRycy9k&#10;b3ducmV2LnhtbFBLBQYAAAAABAAEAPUAAACJAwAAAAA=&#10;" path="m,l9144,r,9144l,9144,,e" fillcolor="black" stroked="f" strokeweight="0">
                <v:stroke miterlimit="83231f" joinstyle="miter"/>
                <v:path arrowok="t" textboxrect="0,0,9144,9144"/>
              </v:shape>
              <v:shape id="Shape 12863" o:spid="_x0000_s1028" style="position:absolute;left:45;width:69858;height:91;visibility:visible;mso-wrap-style:square;v-text-anchor:top" coordsize="698576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Ap+sIA&#10;AADeAAAADwAAAGRycy9kb3ducmV2LnhtbERP24rCMBB9F/yHMMK+aapi0WoUqS6IL4uXDxiasS02&#10;k9JE292vN4Kwb3M411ltOlOJJzWutKxgPIpAEGdWl5wruF6+h3MQziNrrCyTgl9ysFn3eytMtG35&#10;RM+zz0UIYZeggsL7OpHSZQUZdCNbEwfuZhuDPsAml7rBNoSbSk6iKJYGSw4NBdaUFpTdzw+jwMlZ&#10;+5Pu/2LLeXmXi2O6w0Wq1Neg2y5BeOr8v/jjPugwfzKPp/B+J9wg1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oCn6wgAAAN4AAAAPAAAAAAAAAAAAAAAAAJgCAABkcnMvZG93&#10;bnJldi54bWxQSwUGAAAAAAQABAD1AAAAhwMAAAAA&#10;" path="m,l6985762,r,9144l,9144,,e" fillcolor="black" stroked="f" strokeweight="0">
                <v:stroke miterlimit="83231f" joinstyle="miter"/>
                <v:path arrowok="t" textboxrect="0,0,6985762,9144"/>
              </v:shape>
              <v:shape id="Shape 12864" o:spid="_x0000_s1029" style="position:absolute;left:69902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OjbVsQA&#10;AADeAAAADwAAAGRycy9kb3ducmV2LnhtbERPTWvCQBC9C/6HZQredFORNKSuUguFIAiteuhxmp0m&#10;odnZuLsm8d93CwVv83ifs96OphU9Od9YVvC4SEAQl1Y3XCk4n97mGQgfkDW2lknBjTxsN9PJGnNt&#10;B/6g/hgqEUPY56igDqHLpfRlTQb9wnbEkfu2zmCI0FVSOxxiuGnlMklSabDh2FBjR681lT/Hq1HQ&#10;XSr3efF6x1/X9/0TJwWNh5VSs4fx5RlEoDHcxf/uQsf5yyxdwd878Qa5+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To21bEAAAA3gAAAA8AAAAAAAAAAAAAAAAAmAIAAGRycy9k&#10;b3ducmV2LnhtbFBLBQYAAAAABAAEAPUAAACJAwAAAAA=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1055" w:rsidRDefault="00EA069C">
    <w:pPr>
      <w:ind w:left="-591" w:right="11416" w:firstLine="0"/>
    </w:pPr>
    <w:r>
      <w:rPr>
        <w:rFonts w:ascii="Calibri" w:eastAsia="Calibri" w:hAnsi="Calibri" w:cs="Calibri"/>
        <w:noProof/>
        <w:sz w:val="22"/>
        <w:lang w:val="en-US" w:eastAsia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posOffset>302057</wp:posOffset>
              </wp:positionH>
              <wp:positionV relativeFrom="page">
                <wp:posOffset>269748</wp:posOffset>
              </wp:positionV>
              <wp:extent cx="6994855" cy="4572"/>
              <wp:effectExtent l="0" t="0" r="0" b="0"/>
              <wp:wrapSquare wrapText="bothSides"/>
              <wp:docPr id="12192" name="Group 1219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94855" cy="4572"/>
                        <a:chOff x="0" y="0"/>
                        <a:chExt cx="6994855" cy="4572"/>
                      </a:xfrm>
                    </wpg:grpSpPr>
                    <wps:wsp>
                      <wps:cNvPr id="12859" name="Shape 12859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860" name="Shape 12860"/>
                      <wps:cNvSpPr/>
                      <wps:spPr>
                        <a:xfrm>
                          <a:off x="4572" y="0"/>
                          <a:ext cx="698576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85762" h="9144">
                              <a:moveTo>
                                <a:pt x="0" y="0"/>
                              </a:moveTo>
                              <a:lnTo>
                                <a:pt x="6985762" y="0"/>
                              </a:lnTo>
                              <a:lnTo>
                                <a:pt x="698576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861" name="Shape 12861"/>
                      <wps:cNvSpPr/>
                      <wps:spPr>
                        <a:xfrm>
                          <a:off x="6990284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8393164" id="Group 12192" o:spid="_x0000_s1026" style="position:absolute;margin-left:23.8pt;margin-top:21.25pt;width:550.8pt;height:.35pt;z-index:251659264;mso-position-horizontal-relative:page;mso-position-vertical-relative:page" coordsize="69948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">
              <v:shape id="Shape 12859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W+dcQA&#10;AADeAAAADwAAAGRycy9kb3ducmV2LnhtbERPTWvCQBC9C/0Pywi96UaprabZSFsQpCDY6MHjNDtN&#10;QrOzcXfV9N+7BcHbPN7nZMvetOJMzjeWFUzGCQji0uqGKwX73Wo0B+EDssbWMin4Iw/L/GGQYart&#10;hb/oXIRKxBD2KSqoQ+hSKX1Zk0E/th1x5H6sMxgidJXUDi8x3LRymiTP0mDDsaHGjj5qKn+Lk1HQ&#10;HSt3OHr9zt+n7ecLJ2vqN09KPQ77t1cQgfpwF9/cax3nT+ezBfy/E2+Q+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SFvnXEAAAA3gAAAA8AAAAAAAAAAAAAAAAAmAIAAGRycy9k&#10;b3ducmV2LnhtbFBLBQYAAAAABAAEAPUAAACJAwAAAAA=&#10;" path="m,l9144,r,9144l,9144,,e" fillcolor="black" stroked="f" strokeweight="0">
                <v:stroke miterlimit="83231f" joinstyle="miter"/>
                <v:path arrowok="t" textboxrect="0,0,9144,9144"/>
              </v:shape>
              <v:shape id="Shape 12860" o:spid="_x0000_s1028" style="position:absolute;left:45;width:69858;height:91;visibility:visible;mso-wrap-style:square;v-text-anchor:top" coordsize="6985762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HK3jcUA&#10;AADeAAAADwAAAGRycy9kb3ducmV2LnhtbESP3WrCQBCF7wu+wzJC7+pGwaDRVSRWKL0Rfx5gyI5J&#10;MDsbsluT9uk7F4J3M8yZc8633g6uUQ/qQu3ZwHSSgCIuvK25NHC9HD4WoEJEtth4JgO/FGC7Gb2t&#10;MbO+5xM9zrFUYsIhQwNVjG2mdSgqchgmviWW2813DqOsXalth72Yu0bPkiTVDmuWhApbyisq7ucf&#10;ZyDoeX/MP/9Sz2V918vvfI/L3Jj38bBbgYo0xJf4+f1lpf5skQqA4MgMevM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0creNxQAAAN4AAAAPAAAAAAAAAAAAAAAAAJgCAABkcnMv&#10;ZG93bnJldi54bWxQSwUGAAAAAAQABAD1AAAAigMAAAAA&#10;" path="m,l6985762,r,9144l,9144,,e" fillcolor="black" stroked="f" strokeweight="0">
                <v:stroke miterlimit="83231f" joinstyle="miter"/>
                <v:path arrowok="t" textboxrect="0,0,6985762,9144"/>
              </v:shape>
              <v:shape id="Shape 12861" o:spid="_x0000_s1029" style="position:absolute;left:69902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94zsIA&#10;AADeAAAADwAAAGRycy9kb3ducmV2LnhtbERPS4vCMBC+L/gfwgje1lRZVKpRVFgQYcHXwePYjG2x&#10;mdQkavffG0HwNh/fcyazxlTiTs6XlhX0ugkI4szqknMFh/3v9wiED8gaK8uk4J88zKatrwmm2j54&#10;S/ddyEUMYZ+igiKEOpXSZwUZ9F1bE0fubJ3BEKHLpXb4iOGmkv0kGUiDJceGAmtaFpRddjejoL7m&#10;7nj1esGn22Y95GRFzd+PUp12Mx+DCNSEj/jtXuk4vz8a9OD1TrxBT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n3jOwgAAAN4AAAAPAAAAAAAAAAAAAAAAAJgCAABkcnMvZG93&#10;bnJldi54bWxQSwUGAAAAAAQABAD1AAAAhwMAAAAA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1055" w:rsidRDefault="00FD1055">
    <w:pPr>
      <w:spacing w:after="160"/>
      <w:ind w:left="0" w:right="0" w:firstLine="0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1055" w:rsidRDefault="00FD1055">
    <w:pPr>
      <w:spacing w:after="160"/>
      <w:ind w:left="0" w:right="0" w:firstLine="0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1055" w:rsidRDefault="00FD1055">
    <w:pPr>
      <w:spacing w:after="160"/>
      <w:ind w:left="0" w:right="0" w:firstLine="0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1055" w:rsidRDefault="00FD1055">
    <w:pPr>
      <w:spacing w:after="160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D73759"/>
    <w:multiLevelType w:val="hybridMultilevel"/>
    <w:tmpl w:val="36D607A2"/>
    <w:lvl w:ilvl="0" w:tplc="42E01672">
      <w:start w:val="1"/>
      <w:numFmt w:val="lowerRoman"/>
      <w:lvlText w:val="%1"/>
      <w:lvlJc w:val="left"/>
      <w:pPr>
        <w:ind w:left="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790E99FA">
      <w:start w:val="1"/>
      <w:numFmt w:val="lowerLetter"/>
      <w:lvlText w:val="%2"/>
      <w:lvlJc w:val="left"/>
      <w:pPr>
        <w:ind w:left="116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98568BFA">
      <w:start w:val="1"/>
      <w:numFmt w:val="lowerRoman"/>
      <w:lvlText w:val="%3"/>
      <w:lvlJc w:val="left"/>
      <w:pPr>
        <w:ind w:left="124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739E164C">
      <w:start w:val="1"/>
      <w:numFmt w:val="decimal"/>
      <w:lvlText w:val="%4"/>
      <w:lvlJc w:val="left"/>
      <w:pPr>
        <w:ind w:left="131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B2DAFBFA">
      <w:start w:val="1"/>
      <w:numFmt w:val="lowerLetter"/>
      <w:lvlText w:val="%5"/>
      <w:lvlJc w:val="left"/>
      <w:pPr>
        <w:ind w:left="138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43209316">
      <w:start w:val="1"/>
      <w:numFmt w:val="lowerRoman"/>
      <w:lvlText w:val="%6"/>
      <w:lvlJc w:val="left"/>
      <w:pPr>
        <w:ind w:left="145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37EA7456">
      <w:start w:val="1"/>
      <w:numFmt w:val="decimal"/>
      <w:lvlText w:val="%7"/>
      <w:lvlJc w:val="left"/>
      <w:pPr>
        <w:ind w:left="152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66DC891E">
      <w:start w:val="1"/>
      <w:numFmt w:val="lowerLetter"/>
      <w:lvlText w:val="%8"/>
      <w:lvlJc w:val="left"/>
      <w:pPr>
        <w:ind w:left="160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ED42548">
      <w:start w:val="1"/>
      <w:numFmt w:val="lowerRoman"/>
      <w:lvlText w:val="%9"/>
      <w:lvlJc w:val="left"/>
      <w:pPr>
        <w:ind w:left="167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1A37940"/>
    <w:multiLevelType w:val="hybridMultilevel"/>
    <w:tmpl w:val="C39A5F32"/>
    <w:lvl w:ilvl="0" w:tplc="94063EE8">
      <w:start w:val="3"/>
      <w:numFmt w:val="lowerRoman"/>
      <w:pStyle w:val="Heading1"/>
      <w:lvlText w:val="%1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C841B30">
      <w:start w:val="1"/>
      <w:numFmt w:val="lowerLetter"/>
      <w:lvlText w:val="%2"/>
      <w:lvlJc w:val="left"/>
      <w:pPr>
        <w:ind w:left="11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40CC4146">
      <w:start w:val="1"/>
      <w:numFmt w:val="lowerRoman"/>
      <w:lvlText w:val="%3"/>
      <w:lvlJc w:val="left"/>
      <w:pPr>
        <w:ind w:left="12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AE4C22DA">
      <w:start w:val="1"/>
      <w:numFmt w:val="decimal"/>
      <w:lvlText w:val="%4"/>
      <w:lvlJc w:val="left"/>
      <w:pPr>
        <w:ind w:left="12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4C4EDD92">
      <w:start w:val="1"/>
      <w:numFmt w:val="lowerLetter"/>
      <w:lvlText w:val="%5"/>
      <w:lvlJc w:val="left"/>
      <w:pPr>
        <w:ind w:left="13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23CD060">
      <w:start w:val="1"/>
      <w:numFmt w:val="lowerRoman"/>
      <w:lvlText w:val="%6"/>
      <w:lvlJc w:val="left"/>
      <w:pPr>
        <w:ind w:left="14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B16C0E14">
      <w:start w:val="1"/>
      <w:numFmt w:val="decimal"/>
      <w:lvlText w:val="%7"/>
      <w:lvlJc w:val="left"/>
      <w:pPr>
        <w:ind w:left="15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9B36EF76">
      <w:start w:val="1"/>
      <w:numFmt w:val="lowerLetter"/>
      <w:lvlText w:val="%8"/>
      <w:lvlJc w:val="left"/>
      <w:pPr>
        <w:ind w:left="158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44ED8EA">
      <w:start w:val="1"/>
      <w:numFmt w:val="lowerRoman"/>
      <w:lvlText w:val="%9"/>
      <w:lvlJc w:val="left"/>
      <w:pPr>
        <w:ind w:left="165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zMDU0MDM3MLUwsjBW0lEKTi0uzszPAykwrAUA/aryeywAAAA="/>
  </w:docVars>
  <w:rsids>
    <w:rsidRoot w:val="00FD1055"/>
    <w:rsid w:val="00383325"/>
    <w:rsid w:val="006746E6"/>
    <w:rsid w:val="006C52F4"/>
    <w:rsid w:val="00872B85"/>
    <w:rsid w:val="00C87336"/>
    <w:rsid w:val="00E02056"/>
    <w:rsid w:val="00EA069C"/>
    <w:rsid w:val="00FD1055"/>
    <w:rsid w:val="00FD7A09"/>
    <w:rsid w:val="00FE1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6F0AD2F-9263-49F3-B09B-C9A25F93C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/>
      <w:ind w:left="838" w:right="1132" w:hanging="10"/>
    </w:pPr>
    <w:rPr>
      <w:rFonts w:ascii="Times New Roman" w:eastAsia="Times New Roman" w:hAnsi="Times New Roman" w:cs="Times New Roman"/>
      <w:color w:val="000000"/>
      <w:sz w:val="28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2"/>
      </w:numPr>
      <w:spacing w:after="2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72B85"/>
    <w:pPr>
      <w:spacing w:after="0" w:line="240" w:lineRule="auto"/>
      <w:ind w:left="838" w:right="1132" w:hanging="10"/>
    </w:pPr>
    <w:rPr>
      <w:rFonts w:ascii="Times New Roman" w:eastAsia="Times New Roman" w:hAnsi="Times New Roman" w:cs="Times New Roman"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footer" Target="footer6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6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ya</dc:creator>
  <cp:keywords/>
  <cp:lastModifiedBy>moiz</cp:lastModifiedBy>
  <cp:revision>2</cp:revision>
  <dcterms:created xsi:type="dcterms:W3CDTF">2018-03-16T14:46:00Z</dcterms:created>
  <dcterms:modified xsi:type="dcterms:W3CDTF">2018-03-16T14:46:00Z</dcterms:modified>
</cp:coreProperties>
</file>